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CA546" w14:textId="77777777" w:rsidR="00A822A7" w:rsidRDefault="00A822A7" w:rsidP="00806685">
      <w:pPr>
        <w:pStyle w:val="BodyText"/>
        <w:jc w:val="center"/>
      </w:pPr>
    </w:p>
    <w:p w14:paraId="707D2E44" w14:textId="77777777" w:rsidR="00A822A7" w:rsidRDefault="00A822A7" w:rsidP="00806685">
      <w:pPr>
        <w:pStyle w:val="BodyText"/>
        <w:jc w:val="center"/>
      </w:pPr>
    </w:p>
    <w:p w14:paraId="0D64DD9E" w14:textId="77777777" w:rsidR="00A822A7" w:rsidRDefault="00A822A7" w:rsidP="00806685">
      <w:pPr>
        <w:pStyle w:val="BodyText"/>
        <w:jc w:val="center"/>
      </w:pPr>
    </w:p>
    <w:p w14:paraId="7196B410" w14:textId="77777777" w:rsidR="00A822A7" w:rsidRDefault="00A822A7" w:rsidP="00806685">
      <w:pPr>
        <w:pStyle w:val="BodyText"/>
        <w:jc w:val="center"/>
      </w:pPr>
    </w:p>
    <w:p w14:paraId="3D86B676" w14:textId="77777777" w:rsidR="005020ED" w:rsidRDefault="004A43A9" w:rsidP="00806685">
      <w:pPr>
        <w:pStyle w:val="BodyText"/>
        <w:jc w:val="center"/>
      </w:pPr>
      <w:r>
        <w:t>RESEARCH TITLE</w:t>
      </w:r>
    </w:p>
    <w:p w14:paraId="74128F07" w14:textId="77777777" w:rsidR="005020ED" w:rsidRDefault="005020ED" w:rsidP="00806685">
      <w:pPr>
        <w:pStyle w:val="BodyText"/>
        <w:jc w:val="center"/>
        <w:rPr>
          <w:b/>
          <w:sz w:val="30"/>
        </w:rPr>
      </w:pPr>
    </w:p>
    <w:p w14:paraId="0705E84C" w14:textId="77777777" w:rsidR="00A822A7" w:rsidRDefault="00A822A7" w:rsidP="00806685">
      <w:pPr>
        <w:pStyle w:val="BodyText"/>
        <w:jc w:val="center"/>
        <w:rPr>
          <w:b/>
          <w:sz w:val="30"/>
        </w:rPr>
      </w:pPr>
    </w:p>
    <w:p w14:paraId="08AD5CB1" w14:textId="77777777" w:rsidR="00806685" w:rsidRDefault="00806685" w:rsidP="00806685">
      <w:pPr>
        <w:pStyle w:val="BodyText"/>
        <w:jc w:val="center"/>
        <w:rPr>
          <w:b/>
          <w:sz w:val="41"/>
        </w:rPr>
      </w:pPr>
    </w:p>
    <w:p w14:paraId="7DC9A4CD" w14:textId="77777777" w:rsidR="005020ED" w:rsidRDefault="00C84922" w:rsidP="00806685">
      <w:pPr>
        <w:pStyle w:val="BodyText"/>
        <w:jc w:val="center"/>
      </w:pPr>
      <w:r>
        <w:t>By</w:t>
      </w:r>
    </w:p>
    <w:p w14:paraId="3BC436A6" w14:textId="77777777" w:rsidR="00806685" w:rsidRDefault="00806685" w:rsidP="00806685">
      <w:pPr>
        <w:pStyle w:val="BodyText"/>
        <w:jc w:val="center"/>
      </w:pPr>
    </w:p>
    <w:p w14:paraId="7171409D" w14:textId="7CAFE875" w:rsidR="004A43A9" w:rsidRDefault="00170FED" w:rsidP="00806685">
      <w:pPr>
        <w:pStyle w:val="BodyText"/>
        <w:spacing w:line="360" w:lineRule="auto"/>
        <w:jc w:val="center"/>
      </w:pPr>
      <w:r>
        <w:t xml:space="preserve">FULL </w:t>
      </w:r>
      <w:r w:rsidR="004A43A9">
        <w:t>NAME</w:t>
      </w:r>
    </w:p>
    <w:p w14:paraId="20C8BDB9" w14:textId="77777777" w:rsidR="005020ED" w:rsidRDefault="004A43A9" w:rsidP="00806685">
      <w:pPr>
        <w:pStyle w:val="BodyText"/>
        <w:spacing w:line="360" w:lineRule="auto"/>
        <w:jc w:val="center"/>
      </w:pPr>
      <w:r>
        <w:t>REGISTRATION NUMBER</w:t>
      </w:r>
    </w:p>
    <w:p w14:paraId="50233141" w14:textId="77777777" w:rsidR="005020ED" w:rsidRDefault="005020ED" w:rsidP="00806685">
      <w:pPr>
        <w:pStyle w:val="BodyText"/>
        <w:jc w:val="center"/>
        <w:rPr>
          <w:sz w:val="26"/>
        </w:rPr>
      </w:pPr>
    </w:p>
    <w:p w14:paraId="71257CA7" w14:textId="77777777" w:rsidR="005020ED" w:rsidRDefault="005020ED" w:rsidP="00806685">
      <w:pPr>
        <w:pStyle w:val="BodyText"/>
        <w:jc w:val="center"/>
        <w:rPr>
          <w:sz w:val="26"/>
        </w:rPr>
      </w:pPr>
    </w:p>
    <w:p w14:paraId="462BFE0A" w14:textId="77777777" w:rsidR="005020ED" w:rsidRDefault="005020ED" w:rsidP="00806685">
      <w:pPr>
        <w:pStyle w:val="BodyText"/>
        <w:jc w:val="center"/>
        <w:rPr>
          <w:sz w:val="26"/>
        </w:rPr>
      </w:pPr>
    </w:p>
    <w:p w14:paraId="20BDAAB7" w14:textId="77777777" w:rsidR="00A822A7" w:rsidRDefault="00A822A7" w:rsidP="00806685">
      <w:pPr>
        <w:pStyle w:val="BodyText"/>
        <w:jc w:val="center"/>
        <w:rPr>
          <w:sz w:val="26"/>
        </w:rPr>
      </w:pPr>
    </w:p>
    <w:p w14:paraId="274AE33B" w14:textId="77777777" w:rsidR="00A822A7" w:rsidRDefault="00A822A7" w:rsidP="00806685">
      <w:pPr>
        <w:pStyle w:val="BodyText"/>
        <w:jc w:val="center"/>
        <w:rPr>
          <w:sz w:val="26"/>
        </w:rPr>
      </w:pPr>
    </w:p>
    <w:p w14:paraId="7EFC2379" w14:textId="77777777" w:rsidR="00A822A7" w:rsidRDefault="00A822A7" w:rsidP="00806685">
      <w:pPr>
        <w:pStyle w:val="BodyText"/>
        <w:jc w:val="center"/>
        <w:rPr>
          <w:sz w:val="26"/>
        </w:rPr>
      </w:pPr>
    </w:p>
    <w:p w14:paraId="29E9DF61" w14:textId="77777777" w:rsidR="005020ED" w:rsidRDefault="005020ED" w:rsidP="00806685">
      <w:pPr>
        <w:pStyle w:val="BodyText"/>
        <w:jc w:val="center"/>
        <w:rPr>
          <w:sz w:val="23"/>
        </w:rPr>
      </w:pPr>
    </w:p>
    <w:p w14:paraId="0C2B60FC" w14:textId="3C0830C2" w:rsidR="005020ED" w:rsidRDefault="00C84922" w:rsidP="00806685">
      <w:pPr>
        <w:pStyle w:val="Title"/>
        <w:ind w:left="0" w:right="0"/>
      </w:pPr>
      <w:r>
        <w:t>Research</w:t>
      </w:r>
      <w:r>
        <w:rPr>
          <w:spacing w:val="-2"/>
        </w:rPr>
        <w:t xml:space="preserve"> </w:t>
      </w:r>
      <w:r>
        <w:t>Progress</w:t>
      </w:r>
      <w:r>
        <w:rPr>
          <w:spacing w:val="-3"/>
        </w:rPr>
        <w:t xml:space="preserve"> </w:t>
      </w:r>
      <w:r w:rsidR="004A43A9">
        <w:t>Report</w:t>
      </w:r>
      <w:r w:rsidR="00170FED">
        <w:t xml:space="preserve">: </w:t>
      </w:r>
      <w:r w:rsidR="004A43A9">
        <w:t>No</w:t>
      </w:r>
      <w:r w:rsidR="009B5446">
        <w:t>.</w:t>
      </w:r>
    </w:p>
    <w:p w14:paraId="773467BB" w14:textId="77777777" w:rsidR="00806685" w:rsidRDefault="00806685" w:rsidP="00806685">
      <w:pPr>
        <w:pStyle w:val="Title"/>
        <w:ind w:left="0" w:right="0"/>
      </w:pPr>
    </w:p>
    <w:p w14:paraId="307C5603" w14:textId="77777777" w:rsidR="005020ED" w:rsidRDefault="00C84922" w:rsidP="00806685">
      <w:pPr>
        <w:jc w:val="center"/>
        <w:rPr>
          <w:sz w:val="28"/>
        </w:rPr>
      </w:pPr>
      <w:r>
        <w:rPr>
          <w:sz w:val="28"/>
        </w:rPr>
        <w:t>Submitted</w:t>
      </w:r>
      <w:r>
        <w:rPr>
          <w:spacing w:val="-5"/>
          <w:sz w:val="28"/>
        </w:rPr>
        <w:t xml:space="preserve"> </w:t>
      </w:r>
      <w:r>
        <w:rPr>
          <w:sz w:val="28"/>
        </w:rPr>
        <w:t>in</w:t>
      </w:r>
      <w:r>
        <w:rPr>
          <w:spacing w:val="-5"/>
          <w:sz w:val="28"/>
        </w:rPr>
        <w:t xml:space="preserve"> </w:t>
      </w:r>
      <w:r>
        <w:rPr>
          <w:sz w:val="28"/>
        </w:rPr>
        <w:t>partial</w:t>
      </w:r>
      <w:r>
        <w:rPr>
          <w:spacing w:val="-2"/>
          <w:sz w:val="28"/>
        </w:rPr>
        <w:t xml:space="preserve"> </w:t>
      </w:r>
      <w:r>
        <w:rPr>
          <w:sz w:val="28"/>
        </w:rPr>
        <w:t>fulfillment</w:t>
      </w:r>
      <w:r>
        <w:rPr>
          <w:spacing w:val="-1"/>
          <w:sz w:val="28"/>
        </w:rPr>
        <w:t xml:space="preserve"> </w:t>
      </w:r>
      <w:r>
        <w:rPr>
          <w:sz w:val="28"/>
        </w:rPr>
        <w:t>requirement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6"/>
          <w:sz w:val="28"/>
        </w:rPr>
        <w:t xml:space="preserve"> </w:t>
      </w:r>
      <w:r>
        <w:rPr>
          <w:sz w:val="28"/>
        </w:rPr>
        <w:t>the</w:t>
      </w:r>
      <w:r>
        <w:rPr>
          <w:spacing w:val="4"/>
          <w:sz w:val="28"/>
        </w:rPr>
        <w:t xml:space="preserve"> </w:t>
      </w:r>
      <w:r>
        <w:rPr>
          <w:sz w:val="28"/>
        </w:rPr>
        <w:t>degree</w:t>
      </w:r>
      <w:r>
        <w:rPr>
          <w:spacing w:val="-6"/>
          <w:sz w:val="28"/>
        </w:rPr>
        <w:t xml:space="preserve"> </w:t>
      </w:r>
      <w:r>
        <w:rPr>
          <w:sz w:val="28"/>
        </w:rPr>
        <w:t>of</w:t>
      </w:r>
    </w:p>
    <w:p w14:paraId="2CFC8C47" w14:textId="77777777" w:rsidR="00806685" w:rsidRDefault="00806685" w:rsidP="00806685">
      <w:pPr>
        <w:jc w:val="center"/>
        <w:rPr>
          <w:sz w:val="28"/>
        </w:rPr>
      </w:pPr>
    </w:p>
    <w:p w14:paraId="6F9E5BCD" w14:textId="21434B89" w:rsidR="005020ED" w:rsidRDefault="00C84922" w:rsidP="00806685">
      <w:pPr>
        <w:pStyle w:val="Heading1"/>
        <w:ind w:left="0"/>
      </w:pPr>
      <w:r>
        <w:t>MASTER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HILOSOPHY</w:t>
      </w:r>
      <w:r>
        <w:rPr>
          <w:spacing w:val="-2"/>
        </w:rPr>
        <w:t xml:space="preserve"> </w:t>
      </w:r>
      <w:r>
        <w:t>(MPhil)</w:t>
      </w:r>
    </w:p>
    <w:p w14:paraId="2934C9C6" w14:textId="77777777" w:rsidR="00806685" w:rsidRDefault="00806685" w:rsidP="00806685">
      <w:pPr>
        <w:pStyle w:val="Heading1"/>
        <w:ind w:left="0"/>
      </w:pPr>
    </w:p>
    <w:p w14:paraId="1BB3843C" w14:textId="73680944" w:rsidR="00170FED" w:rsidRDefault="00C84922" w:rsidP="00170FED">
      <w:pPr>
        <w:jc w:val="center"/>
        <w:rPr>
          <w:sz w:val="28"/>
        </w:rPr>
      </w:pPr>
      <w:r>
        <w:rPr>
          <w:sz w:val="28"/>
        </w:rPr>
        <w:t>Board</w:t>
      </w:r>
      <w:r>
        <w:rPr>
          <w:spacing w:val="-3"/>
          <w:sz w:val="28"/>
        </w:rPr>
        <w:t xml:space="preserve"> </w:t>
      </w:r>
      <w:r>
        <w:rPr>
          <w:sz w:val="28"/>
        </w:rPr>
        <w:t>of</w:t>
      </w:r>
      <w:r>
        <w:rPr>
          <w:spacing w:val="-1"/>
          <w:sz w:val="28"/>
        </w:rPr>
        <w:t xml:space="preserve"> </w:t>
      </w:r>
      <w:r>
        <w:rPr>
          <w:sz w:val="28"/>
        </w:rPr>
        <w:t>Study</w:t>
      </w:r>
    </w:p>
    <w:p w14:paraId="79386079" w14:textId="087BDA48" w:rsidR="00170FED" w:rsidRDefault="00170FED" w:rsidP="00170FED">
      <w:pPr>
        <w:jc w:val="center"/>
        <w:rPr>
          <w:sz w:val="28"/>
        </w:rPr>
      </w:pPr>
      <w:r>
        <w:rPr>
          <w:sz w:val="28"/>
        </w:rPr>
        <w:t>Faculty of Agriculture</w:t>
      </w:r>
    </w:p>
    <w:p w14:paraId="1271BF5F" w14:textId="3149CC80" w:rsidR="00170FED" w:rsidRDefault="00170FED" w:rsidP="00170FED">
      <w:pPr>
        <w:jc w:val="center"/>
        <w:rPr>
          <w:sz w:val="28"/>
        </w:rPr>
      </w:pPr>
      <w:r>
        <w:rPr>
          <w:sz w:val="28"/>
        </w:rPr>
        <w:t>Rajarata University of Sri Lanka</w:t>
      </w:r>
    </w:p>
    <w:p w14:paraId="12798185" w14:textId="77777777" w:rsidR="005020ED" w:rsidRDefault="005020ED" w:rsidP="00806685">
      <w:pPr>
        <w:pStyle w:val="BodyText"/>
        <w:jc w:val="center"/>
        <w:rPr>
          <w:sz w:val="30"/>
        </w:rPr>
      </w:pPr>
    </w:p>
    <w:p w14:paraId="5A6A798C" w14:textId="77777777" w:rsidR="005020ED" w:rsidRDefault="005020ED" w:rsidP="00806685">
      <w:pPr>
        <w:pStyle w:val="BodyText"/>
        <w:jc w:val="center"/>
        <w:rPr>
          <w:sz w:val="30"/>
        </w:rPr>
      </w:pPr>
    </w:p>
    <w:p w14:paraId="41C5CC79" w14:textId="77777777" w:rsidR="005020ED" w:rsidRDefault="005020ED" w:rsidP="00806685">
      <w:pPr>
        <w:pStyle w:val="BodyText"/>
        <w:jc w:val="center"/>
        <w:rPr>
          <w:sz w:val="30"/>
        </w:rPr>
      </w:pPr>
    </w:p>
    <w:p w14:paraId="5C4204EA" w14:textId="77777777" w:rsidR="005020ED" w:rsidRDefault="005020ED" w:rsidP="00806685">
      <w:pPr>
        <w:pStyle w:val="BodyText"/>
        <w:jc w:val="center"/>
        <w:rPr>
          <w:sz w:val="30"/>
        </w:rPr>
      </w:pPr>
    </w:p>
    <w:p w14:paraId="6BC35F5E" w14:textId="77777777" w:rsidR="005020ED" w:rsidRDefault="005020ED" w:rsidP="00806685">
      <w:pPr>
        <w:pStyle w:val="BodyText"/>
        <w:jc w:val="center"/>
        <w:rPr>
          <w:sz w:val="30"/>
        </w:rPr>
      </w:pPr>
    </w:p>
    <w:p w14:paraId="412E9B99" w14:textId="77777777" w:rsidR="005020ED" w:rsidRDefault="005020ED" w:rsidP="00806685">
      <w:pPr>
        <w:pStyle w:val="BodyText"/>
        <w:jc w:val="center"/>
        <w:rPr>
          <w:sz w:val="30"/>
        </w:rPr>
      </w:pPr>
    </w:p>
    <w:p w14:paraId="34141F90" w14:textId="77777777" w:rsidR="005020ED" w:rsidRDefault="005020ED" w:rsidP="00806685">
      <w:pPr>
        <w:pStyle w:val="BodyText"/>
        <w:jc w:val="center"/>
        <w:rPr>
          <w:sz w:val="30"/>
        </w:rPr>
      </w:pPr>
    </w:p>
    <w:p w14:paraId="030BAF22" w14:textId="77777777" w:rsidR="005020ED" w:rsidRDefault="005020ED" w:rsidP="00806685">
      <w:pPr>
        <w:pStyle w:val="BodyText"/>
        <w:jc w:val="center"/>
        <w:rPr>
          <w:sz w:val="30"/>
        </w:rPr>
      </w:pPr>
    </w:p>
    <w:p w14:paraId="724A5A54" w14:textId="77777777" w:rsidR="005020ED" w:rsidRDefault="005020ED" w:rsidP="00806685">
      <w:pPr>
        <w:pStyle w:val="BodyText"/>
        <w:jc w:val="center"/>
        <w:rPr>
          <w:sz w:val="30"/>
        </w:rPr>
      </w:pPr>
    </w:p>
    <w:p w14:paraId="29784473" w14:textId="77777777" w:rsidR="00A822A7" w:rsidRDefault="00A822A7" w:rsidP="00806685">
      <w:pPr>
        <w:pStyle w:val="BodyText"/>
        <w:jc w:val="center"/>
        <w:rPr>
          <w:sz w:val="30"/>
        </w:rPr>
      </w:pPr>
    </w:p>
    <w:p w14:paraId="05E6CAF8" w14:textId="77777777" w:rsidR="00A822A7" w:rsidRDefault="00A822A7" w:rsidP="00806685">
      <w:pPr>
        <w:pStyle w:val="BodyText"/>
        <w:jc w:val="center"/>
        <w:rPr>
          <w:sz w:val="30"/>
        </w:rPr>
      </w:pPr>
    </w:p>
    <w:p w14:paraId="020541BF" w14:textId="77777777" w:rsidR="00A822A7" w:rsidRDefault="00A822A7" w:rsidP="00806685">
      <w:pPr>
        <w:pStyle w:val="BodyText"/>
        <w:jc w:val="center"/>
        <w:rPr>
          <w:sz w:val="30"/>
        </w:rPr>
      </w:pPr>
    </w:p>
    <w:p w14:paraId="1EB7F1F6" w14:textId="62D542D3" w:rsidR="005020ED" w:rsidRDefault="004A43A9" w:rsidP="00806685">
      <w:pPr>
        <w:spacing w:line="360" w:lineRule="auto"/>
        <w:jc w:val="center"/>
        <w:rPr>
          <w:sz w:val="28"/>
        </w:rPr>
      </w:pPr>
      <w:r>
        <w:rPr>
          <w:sz w:val="28"/>
        </w:rPr>
        <w:t>2022</w:t>
      </w:r>
      <w:r w:rsidR="00170FED">
        <w:rPr>
          <w:sz w:val="28"/>
        </w:rPr>
        <w:t xml:space="preserve"> - Month</w:t>
      </w:r>
    </w:p>
    <w:p w14:paraId="11CA3F57" w14:textId="77777777" w:rsidR="00806685" w:rsidRDefault="00806685" w:rsidP="00806685">
      <w:pPr>
        <w:spacing w:line="360" w:lineRule="auto"/>
        <w:jc w:val="center"/>
        <w:rPr>
          <w:sz w:val="28"/>
        </w:rPr>
      </w:pPr>
    </w:p>
    <w:p w14:paraId="16ECB656" w14:textId="77777777" w:rsidR="00B10CCF" w:rsidRDefault="00B10CCF" w:rsidP="00806685">
      <w:pPr>
        <w:spacing w:line="360" w:lineRule="auto"/>
        <w:jc w:val="center"/>
        <w:rPr>
          <w:sz w:val="28"/>
        </w:rPr>
      </w:pPr>
    </w:p>
    <w:p w14:paraId="66B4D03B" w14:textId="77777777" w:rsidR="00A822A7" w:rsidRDefault="00A822A7" w:rsidP="00A822A7">
      <w:pPr>
        <w:pStyle w:val="BodyText"/>
        <w:rPr>
          <w:b/>
        </w:rPr>
      </w:pPr>
    </w:p>
    <w:p w14:paraId="41A54F6F" w14:textId="77777777" w:rsidR="005020ED" w:rsidRPr="00AD3B76" w:rsidRDefault="00C84922" w:rsidP="00AD3B76">
      <w:pPr>
        <w:pStyle w:val="BodyText"/>
        <w:jc w:val="center"/>
        <w:rPr>
          <w:b/>
        </w:rPr>
      </w:pPr>
      <w:r w:rsidRPr="00AD3B76">
        <w:rPr>
          <w:b/>
        </w:rPr>
        <w:t>RESEARCH</w:t>
      </w:r>
      <w:r w:rsidRPr="00AD3B76">
        <w:rPr>
          <w:b/>
          <w:spacing w:val="-7"/>
        </w:rPr>
        <w:t xml:space="preserve"> </w:t>
      </w:r>
      <w:r w:rsidRPr="00AD3B76">
        <w:rPr>
          <w:b/>
        </w:rPr>
        <w:t>PROGRESS</w:t>
      </w:r>
      <w:r w:rsidRPr="00AD3B76">
        <w:rPr>
          <w:b/>
          <w:spacing w:val="-4"/>
        </w:rPr>
        <w:t xml:space="preserve"> </w:t>
      </w:r>
      <w:r w:rsidRPr="00AD3B76">
        <w:rPr>
          <w:b/>
        </w:rPr>
        <w:t>REPORT</w:t>
      </w:r>
    </w:p>
    <w:p w14:paraId="7DE533A8" w14:textId="77777777" w:rsidR="005020ED" w:rsidRDefault="005020ED">
      <w:pPr>
        <w:pStyle w:val="BodyText"/>
        <w:rPr>
          <w:b/>
          <w:sz w:val="20"/>
        </w:rPr>
      </w:pPr>
    </w:p>
    <w:p w14:paraId="5CFBA82B" w14:textId="77777777" w:rsidR="005020ED" w:rsidRDefault="005020ED">
      <w:pPr>
        <w:pStyle w:val="BodyText"/>
        <w:rPr>
          <w:b/>
          <w:sz w:val="17"/>
        </w:rPr>
      </w:pPr>
    </w:p>
    <w:p w14:paraId="3D6F6871" w14:textId="77777777" w:rsidR="005020ED" w:rsidRDefault="00C84922">
      <w:pPr>
        <w:pStyle w:val="ListParagraph"/>
        <w:numPr>
          <w:ilvl w:val="0"/>
          <w:numId w:val="1"/>
        </w:numPr>
        <w:tabs>
          <w:tab w:val="left" w:pos="481"/>
        </w:tabs>
        <w:spacing w:before="90"/>
        <w:ind w:hanging="241"/>
        <w:rPr>
          <w:sz w:val="24"/>
        </w:rPr>
      </w:pPr>
      <w:r>
        <w:rPr>
          <w:b/>
          <w:sz w:val="24"/>
        </w:rPr>
        <w:t>Nam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udent:</w:t>
      </w:r>
      <w:r>
        <w:rPr>
          <w:b/>
          <w:spacing w:val="-3"/>
          <w:sz w:val="24"/>
        </w:rPr>
        <w:t xml:space="preserve"> </w:t>
      </w:r>
    </w:p>
    <w:p w14:paraId="76068353" w14:textId="77777777" w:rsidR="005020ED" w:rsidRDefault="005020ED">
      <w:pPr>
        <w:pStyle w:val="BodyText"/>
        <w:spacing w:before="10"/>
        <w:rPr>
          <w:sz w:val="20"/>
        </w:rPr>
      </w:pPr>
    </w:p>
    <w:p w14:paraId="0C7A5B4D" w14:textId="77777777" w:rsidR="005020ED" w:rsidRDefault="00C84922">
      <w:pPr>
        <w:pStyle w:val="ListParagraph"/>
        <w:numPr>
          <w:ilvl w:val="0"/>
          <w:numId w:val="1"/>
        </w:numPr>
        <w:tabs>
          <w:tab w:val="left" w:pos="481"/>
        </w:tabs>
        <w:ind w:hanging="241"/>
        <w:rPr>
          <w:sz w:val="24"/>
        </w:rPr>
      </w:pPr>
      <w:r>
        <w:rPr>
          <w:b/>
          <w:sz w:val="24"/>
        </w:rPr>
        <w:t>Degre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Registered</w:t>
      </w:r>
      <w:r>
        <w:rPr>
          <w:b/>
          <w:spacing w:val="-1"/>
          <w:sz w:val="24"/>
        </w:rPr>
        <w:t xml:space="preserve"> </w:t>
      </w:r>
      <w:r w:rsidR="004A43A9">
        <w:rPr>
          <w:b/>
          <w:sz w:val="24"/>
        </w:rPr>
        <w:t>f</w:t>
      </w:r>
      <w:r>
        <w:rPr>
          <w:b/>
          <w:sz w:val="24"/>
        </w:rPr>
        <w:t>or:</w:t>
      </w:r>
    </w:p>
    <w:p w14:paraId="4D0D58E3" w14:textId="77777777" w:rsidR="005020ED" w:rsidRDefault="005020ED">
      <w:pPr>
        <w:pStyle w:val="BodyText"/>
        <w:spacing w:before="10"/>
        <w:rPr>
          <w:sz w:val="20"/>
        </w:rPr>
      </w:pPr>
    </w:p>
    <w:p w14:paraId="1417D3FC" w14:textId="77777777" w:rsidR="005020ED" w:rsidRDefault="00C84922">
      <w:pPr>
        <w:pStyle w:val="ListParagraph"/>
        <w:numPr>
          <w:ilvl w:val="0"/>
          <w:numId w:val="1"/>
        </w:numPr>
        <w:tabs>
          <w:tab w:val="left" w:pos="481"/>
        </w:tabs>
        <w:ind w:hanging="241"/>
        <w:rPr>
          <w:sz w:val="24"/>
        </w:rPr>
      </w:pPr>
      <w:r>
        <w:rPr>
          <w:b/>
          <w:sz w:val="24"/>
        </w:rPr>
        <w:t>Registra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o:</w:t>
      </w:r>
    </w:p>
    <w:p w14:paraId="712C2404" w14:textId="77777777" w:rsidR="005020ED" w:rsidRDefault="005020ED">
      <w:pPr>
        <w:pStyle w:val="BodyText"/>
        <w:spacing w:before="1"/>
        <w:rPr>
          <w:sz w:val="21"/>
        </w:rPr>
      </w:pPr>
    </w:p>
    <w:p w14:paraId="456E9381" w14:textId="77777777" w:rsidR="005020ED" w:rsidRDefault="00C84922">
      <w:pPr>
        <w:pStyle w:val="ListParagraph"/>
        <w:numPr>
          <w:ilvl w:val="0"/>
          <w:numId w:val="1"/>
        </w:numPr>
        <w:tabs>
          <w:tab w:val="left" w:pos="481"/>
        </w:tabs>
        <w:ind w:hanging="241"/>
        <w:rPr>
          <w:sz w:val="24"/>
        </w:rPr>
      </w:pPr>
      <w:r>
        <w:rPr>
          <w:b/>
          <w:sz w:val="24"/>
        </w:rPr>
        <w:t>Dat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Registration:</w:t>
      </w:r>
    </w:p>
    <w:p w14:paraId="3E1DA4FD" w14:textId="77777777" w:rsidR="005020ED" w:rsidRDefault="005020ED">
      <w:pPr>
        <w:pStyle w:val="BodyText"/>
        <w:spacing w:before="2"/>
        <w:rPr>
          <w:sz w:val="21"/>
        </w:rPr>
      </w:pPr>
    </w:p>
    <w:p w14:paraId="124F51AF" w14:textId="1E8BB78C" w:rsidR="005020ED" w:rsidRDefault="00C84922">
      <w:pPr>
        <w:pStyle w:val="Heading2"/>
        <w:numPr>
          <w:ilvl w:val="0"/>
          <w:numId w:val="1"/>
        </w:numPr>
        <w:tabs>
          <w:tab w:val="left" w:pos="481"/>
        </w:tabs>
        <w:ind w:hanging="241"/>
        <w:rPr>
          <w:b w:val="0"/>
        </w:rPr>
      </w:pPr>
      <w:r>
        <w:t>Dat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 w:rsidR="00170FED">
        <w:t>c</w:t>
      </w:r>
      <w:r>
        <w:t>ommencement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 w:rsidR="00170FED">
        <w:t>r</w:t>
      </w:r>
      <w:r>
        <w:t>esearch</w:t>
      </w:r>
      <w:r>
        <w:rPr>
          <w:spacing w:val="-2"/>
        </w:rPr>
        <w:t xml:space="preserve"> </w:t>
      </w:r>
      <w:r>
        <w:t>component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:</w:t>
      </w:r>
    </w:p>
    <w:p w14:paraId="07FD5CE7" w14:textId="77777777" w:rsidR="005020ED" w:rsidRDefault="005020ED">
      <w:pPr>
        <w:pStyle w:val="BodyText"/>
        <w:spacing w:before="10"/>
        <w:rPr>
          <w:sz w:val="20"/>
        </w:rPr>
      </w:pPr>
    </w:p>
    <w:p w14:paraId="1DE1B17C" w14:textId="77777777" w:rsidR="005020ED" w:rsidRPr="00AD3B76" w:rsidRDefault="00C84922" w:rsidP="0083087B">
      <w:pPr>
        <w:pStyle w:val="ListParagraph"/>
        <w:numPr>
          <w:ilvl w:val="0"/>
          <w:numId w:val="1"/>
        </w:numPr>
        <w:tabs>
          <w:tab w:val="left" w:pos="481"/>
        </w:tabs>
        <w:spacing w:before="1"/>
        <w:ind w:hanging="241"/>
        <w:rPr>
          <w:b/>
          <w:sz w:val="21"/>
        </w:rPr>
      </w:pPr>
      <w:r w:rsidRPr="00AD3B76">
        <w:rPr>
          <w:b/>
          <w:sz w:val="24"/>
        </w:rPr>
        <w:t>Project</w:t>
      </w:r>
      <w:r w:rsidRPr="00AD3B76">
        <w:rPr>
          <w:b/>
          <w:spacing w:val="-2"/>
          <w:sz w:val="24"/>
        </w:rPr>
        <w:t xml:space="preserve"> </w:t>
      </w:r>
      <w:r w:rsidRPr="00AD3B76">
        <w:rPr>
          <w:b/>
          <w:sz w:val="24"/>
        </w:rPr>
        <w:t>Title:</w:t>
      </w:r>
    </w:p>
    <w:p w14:paraId="766291EC" w14:textId="3499FD57" w:rsidR="005020ED" w:rsidRDefault="00C84922">
      <w:pPr>
        <w:pStyle w:val="Heading2"/>
        <w:numPr>
          <w:ilvl w:val="0"/>
          <w:numId w:val="1"/>
        </w:numPr>
        <w:tabs>
          <w:tab w:val="left" w:pos="481"/>
        </w:tabs>
        <w:spacing w:before="200"/>
        <w:ind w:hanging="241"/>
      </w:pPr>
      <w:r>
        <w:t>Name</w:t>
      </w:r>
      <w:r w:rsidR="00170FED">
        <w:t>/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upervisor</w:t>
      </w:r>
      <w:r w:rsidR="00170FED">
        <w:t>/</w:t>
      </w:r>
      <w:r w:rsidR="00F20D21">
        <w:t>s</w:t>
      </w:r>
      <w:r w:rsidR="00170FED">
        <w:t>:</w:t>
      </w:r>
    </w:p>
    <w:p w14:paraId="3E850D8F" w14:textId="77777777" w:rsidR="00F20D21" w:rsidRDefault="00F20D21" w:rsidP="00F20D21">
      <w:pPr>
        <w:pStyle w:val="Heading2"/>
        <w:tabs>
          <w:tab w:val="left" w:pos="481"/>
        </w:tabs>
        <w:spacing w:before="200"/>
        <w:ind w:left="480"/>
      </w:pPr>
    </w:p>
    <w:p w14:paraId="1166067C" w14:textId="77777777" w:rsidR="00F56507" w:rsidRDefault="00F56507" w:rsidP="00F56507">
      <w:pPr>
        <w:pStyle w:val="Heading2"/>
        <w:tabs>
          <w:tab w:val="left" w:pos="481"/>
        </w:tabs>
        <w:spacing w:before="200"/>
        <w:ind w:left="480"/>
      </w:pPr>
    </w:p>
    <w:p w14:paraId="12138D3B" w14:textId="77777777" w:rsidR="005020ED" w:rsidRDefault="005020ED">
      <w:pPr>
        <w:pStyle w:val="BodyText"/>
        <w:spacing w:before="10"/>
        <w:rPr>
          <w:b/>
          <w:sz w:val="20"/>
        </w:rPr>
      </w:pPr>
    </w:p>
    <w:p w14:paraId="131DBD2B" w14:textId="77777777" w:rsidR="005020ED" w:rsidRDefault="00C84922">
      <w:pPr>
        <w:pStyle w:val="ListParagraph"/>
        <w:numPr>
          <w:ilvl w:val="0"/>
          <w:numId w:val="1"/>
        </w:numPr>
        <w:tabs>
          <w:tab w:val="left" w:pos="481"/>
        </w:tabs>
        <w:ind w:hanging="241"/>
        <w:rPr>
          <w:sz w:val="24"/>
        </w:rPr>
      </w:pPr>
      <w:r>
        <w:rPr>
          <w:b/>
          <w:sz w:val="24"/>
        </w:rPr>
        <w:t>Studentship/Scholarship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(i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y):</w:t>
      </w:r>
    </w:p>
    <w:p w14:paraId="76EEDEF4" w14:textId="77777777" w:rsidR="005020ED" w:rsidRDefault="005020ED">
      <w:pPr>
        <w:pStyle w:val="BodyText"/>
        <w:spacing w:before="1"/>
        <w:rPr>
          <w:sz w:val="21"/>
        </w:rPr>
      </w:pPr>
    </w:p>
    <w:p w14:paraId="55779815" w14:textId="77777777" w:rsidR="0032104C" w:rsidRDefault="00C84922" w:rsidP="0032104C">
      <w:pPr>
        <w:pStyle w:val="BodyText"/>
        <w:tabs>
          <w:tab w:val="left" w:pos="1344"/>
        </w:tabs>
        <w:spacing w:line="276" w:lineRule="auto"/>
        <w:ind w:left="1320" w:right="3916" w:hanging="1080"/>
        <w:rPr>
          <w:spacing w:val="1"/>
        </w:rPr>
      </w:pPr>
      <w:r>
        <w:rPr>
          <w:b/>
        </w:rPr>
        <w:t>Note</w:t>
      </w:r>
      <w:r>
        <w:rPr>
          <w:b/>
          <w:spacing w:val="-3"/>
        </w:rPr>
        <w:t xml:space="preserve"> </w:t>
      </w:r>
      <w:r w:rsidR="007E3406">
        <w:t>(a)</w:t>
      </w:r>
      <w:r w:rsidR="007E3406">
        <w:tab/>
      </w:r>
      <w:r w:rsidR="007E3406">
        <w:tab/>
      </w:r>
      <w:r w:rsidR="007E3406" w:rsidRPr="00654060">
        <w:rPr>
          <w:b/>
        </w:rPr>
        <w:t>Part A</w:t>
      </w:r>
      <w:r>
        <w:t xml:space="preserve"> will be completed by Student</w:t>
      </w:r>
      <w:r>
        <w:rPr>
          <w:spacing w:val="1"/>
        </w:rPr>
        <w:t xml:space="preserve"> </w:t>
      </w:r>
    </w:p>
    <w:p w14:paraId="1E236D74" w14:textId="77777777" w:rsidR="0032104C" w:rsidRDefault="0032104C" w:rsidP="0032104C">
      <w:pPr>
        <w:pStyle w:val="BodyText"/>
        <w:tabs>
          <w:tab w:val="left" w:pos="1344"/>
        </w:tabs>
        <w:spacing w:line="276" w:lineRule="auto"/>
        <w:ind w:left="1320" w:right="3916" w:hanging="1080"/>
        <w:rPr>
          <w:spacing w:val="-58"/>
        </w:rPr>
      </w:pPr>
      <w:r>
        <w:rPr>
          <w:b/>
        </w:rPr>
        <w:tab/>
      </w:r>
      <w:r w:rsidR="007E3406" w:rsidRPr="00654060">
        <w:rPr>
          <w:b/>
        </w:rPr>
        <w:t>Part B</w:t>
      </w:r>
      <w:r w:rsidR="00C84922">
        <w:t xml:space="preserve"> will be completed by Supervisor</w:t>
      </w:r>
      <w:r w:rsidR="00C84922">
        <w:rPr>
          <w:spacing w:val="-58"/>
        </w:rPr>
        <w:t xml:space="preserve"> </w:t>
      </w:r>
    </w:p>
    <w:p w14:paraId="44EC29A8" w14:textId="5196B7CE" w:rsidR="005020ED" w:rsidRDefault="0032104C" w:rsidP="004771AF">
      <w:pPr>
        <w:pStyle w:val="BodyText"/>
        <w:tabs>
          <w:tab w:val="left" w:pos="1344"/>
        </w:tabs>
        <w:spacing w:line="276" w:lineRule="auto"/>
        <w:ind w:left="1320" w:right="3760" w:hanging="1080"/>
      </w:pPr>
      <w:r>
        <w:rPr>
          <w:b/>
        </w:rPr>
        <w:tab/>
      </w:r>
      <w:r w:rsidR="00654060" w:rsidRPr="00654060">
        <w:rPr>
          <w:b/>
          <w:spacing w:val="-1"/>
        </w:rPr>
        <w:t>Part C</w:t>
      </w:r>
      <w:r w:rsidR="00654060">
        <w:rPr>
          <w:spacing w:val="-1"/>
        </w:rPr>
        <w:t xml:space="preserve"> </w:t>
      </w:r>
      <w:r w:rsidR="00C84922">
        <w:t>will</w:t>
      </w:r>
      <w:r w:rsidR="00C84922">
        <w:rPr>
          <w:spacing w:val="-1"/>
        </w:rPr>
        <w:t xml:space="preserve"> </w:t>
      </w:r>
      <w:r w:rsidR="00C84922">
        <w:t>be</w:t>
      </w:r>
      <w:r w:rsidR="00C84922">
        <w:rPr>
          <w:spacing w:val="-2"/>
        </w:rPr>
        <w:t xml:space="preserve"> </w:t>
      </w:r>
      <w:r w:rsidR="00C84922">
        <w:t xml:space="preserve">completed by </w:t>
      </w:r>
      <w:r w:rsidR="004771AF">
        <w:t>Academic Coordinator</w:t>
      </w:r>
    </w:p>
    <w:p w14:paraId="3306E4FA" w14:textId="77777777" w:rsidR="005020ED" w:rsidRDefault="005020ED">
      <w:pPr>
        <w:pStyle w:val="BodyText"/>
        <w:spacing w:before="10"/>
        <w:rPr>
          <w:sz w:val="20"/>
        </w:rPr>
      </w:pPr>
    </w:p>
    <w:p w14:paraId="2A8B2795" w14:textId="585D4C28" w:rsidR="005020ED" w:rsidRDefault="00C84922">
      <w:pPr>
        <w:pStyle w:val="BodyText"/>
        <w:tabs>
          <w:tab w:val="left" w:pos="1298"/>
        </w:tabs>
        <w:spacing w:before="1" w:line="276" w:lineRule="auto"/>
        <w:ind w:left="1320" w:right="1018" w:hanging="540"/>
      </w:pPr>
      <w:r>
        <w:t>(b)</w:t>
      </w:r>
      <w:r>
        <w:tab/>
        <w:t>The student must forward the</w:t>
      </w:r>
      <w:r w:rsidR="00654060">
        <w:t xml:space="preserve"> completed report (except </w:t>
      </w:r>
      <w:r w:rsidR="00654060" w:rsidRPr="00654060">
        <w:rPr>
          <w:b/>
        </w:rPr>
        <w:t>Part C</w:t>
      </w:r>
      <w:r>
        <w:t>) to the</w:t>
      </w:r>
      <w:r>
        <w:rPr>
          <w:spacing w:val="-57"/>
        </w:rPr>
        <w:t xml:space="preserve"> </w:t>
      </w:r>
      <w:r w:rsidR="004771AF">
        <w:rPr>
          <w:spacing w:val="-57"/>
        </w:rPr>
        <w:t xml:space="preserve"> </w:t>
      </w:r>
      <w:r w:rsidR="004771AF">
        <w:t xml:space="preserve"> Academic Coordinator</w:t>
      </w:r>
      <w:r>
        <w:rPr>
          <w:spacing w:val="-1"/>
        </w:rPr>
        <w:t xml:space="preserve"> </w:t>
      </w:r>
      <w:r w:rsidR="00170FED">
        <w:t>via email (</w:t>
      </w:r>
      <w:hyperlink r:id="rId8" w:history="1">
        <w:r w:rsidR="00170FED" w:rsidRPr="00F1126A">
          <w:rPr>
            <w:rStyle w:val="Hyperlink"/>
          </w:rPr>
          <w:t>pg.research@agri.rjt.ac.lk</w:t>
        </w:r>
      </w:hyperlink>
      <w:r w:rsidR="00170FED">
        <w:t xml:space="preserve">). </w:t>
      </w:r>
    </w:p>
    <w:p w14:paraId="377A5406" w14:textId="77777777" w:rsidR="005020ED" w:rsidRDefault="005020ED">
      <w:pPr>
        <w:pStyle w:val="BodyText"/>
        <w:rPr>
          <w:sz w:val="20"/>
        </w:rPr>
      </w:pPr>
    </w:p>
    <w:p w14:paraId="6AF63C4C" w14:textId="77777777" w:rsidR="005020ED" w:rsidRDefault="005020ED">
      <w:pPr>
        <w:pStyle w:val="BodyText"/>
        <w:spacing w:before="8"/>
        <w:rPr>
          <w:sz w:val="17"/>
        </w:rPr>
      </w:pPr>
    </w:p>
    <w:p w14:paraId="037432D0" w14:textId="77777777" w:rsidR="00A822A7" w:rsidRDefault="00A822A7">
      <w:pPr>
        <w:pStyle w:val="BodyText"/>
        <w:spacing w:before="8"/>
        <w:rPr>
          <w:sz w:val="17"/>
        </w:rPr>
      </w:pPr>
    </w:p>
    <w:p w14:paraId="1BCE0B24" w14:textId="77777777" w:rsidR="00A822A7" w:rsidRDefault="00A822A7">
      <w:pPr>
        <w:pStyle w:val="BodyText"/>
        <w:spacing w:before="8"/>
        <w:rPr>
          <w:sz w:val="17"/>
        </w:rPr>
      </w:pPr>
    </w:p>
    <w:p w14:paraId="4A8E12AF" w14:textId="77777777" w:rsidR="00A822A7" w:rsidRDefault="00A822A7">
      <w:pPr>
        <w:pStyle w:val="BodyText"/>
        <w:spacing w:before="8"/>
        <w:rPr>
          <w:sz w:val="17"/>
        </w:rPr>
      </w:pPr>
    </w:p>
    <w:tbl>
      <w:tblPr>
        <w:tblW w:w="0" w:type="auto"/>
        <w:tblInd w:w="1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9"/>
        <w:gridCol w:w="2442"/>
        <w:gridCol w:w="2150"/>
      </w:tblGrid>
      <w:tr w:rsidR="005020ED" w14:paraId="03B8FCA6" w14:textId="77777777">
        <w:trPr>
          <w:trHeight w:val="450"/>
        </w:trPr>
        <w:tc>
          <w:tcPr>
            <w:tcW w:w="2709" w:type="dxa"/>
          </w:tcPr>
          <w:p w14:paraId="476F9CAA" w14:textId="77777777" w:rsidR="005020ED" w:rsidRDefault="005020ED">
            <w:pPr>
              <w:pStyle w:val="TableParagraph"/>
            </w:pPr>
          </w:p>
        </w:tc>
        <w:tc>
          <w:tcPr>
            <w:tcW w:w="2442" w:type="dxa"/>
          </w:tcPr>
          <w:p w14:paraId="1FD9FE7A" w14:textId="77777777" w:rsidR="005020ED" w:rsidRDefault="00C84922">
            <w:pPr>
              <w:pStyle w:val="TableParagraph"/>
              <w:spacing w:line="266" w:lineRule="exact"/>
              <w:ind w:left="221"/>
              <w:rPr>
                <w:sz w:val="24"/>
              </w:rPr>
            </w:pPr>
            <w:r>
              <w:rPr>
                <w:sz w:val="24"/>
              </w:rPr>
              <w:t>Signature</w:t>
            </w:r>
          </w:p>
        </w:tc>
        <w:tc>
          <w:tcPr>
            <w:tcW w:w="2150" w:type="dxa"/>
          </w:tcPr>
          <w:p w14:paraId="09044433" w14:textId="77777777" w:rsidR="005020ED" w:rsidRDefault="00C84922">
            <w:pPr>
              <w:pStyle w:val="TableParagraph"/>
              <w:spacing w:line="266" w:lineRule="exact"/>
              <w:ind w:right="165"/>
              <w:jc w:val="right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ceived</w:t>
            </w:r>
          </w:p>
        </w:tc>
      </w:tr>
      <w:tr w:rsidR="005020ED" w14:paraId="30812480" w14:textId="77777777">
        <w:trPr>
          <w:trHeight w:val="449"/>
        </w:trPr>
        <w:tc>
          <w:tcPr>
            <w:tcW w:w="2709" w:type="dxa"/>
          </w:tcPr>
          <w:p w14:paraId="24473A1D" w14:textId="77777777" w:rsidR="005020ED" w:rsidRDefault="007E3406">
            <w:pPr>
              <w:pStyle w:val="TableParagraph"/>
              <w:spacing w:before="174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Direct</w:t>
            </w:r>
            <w:r w:rsidRPr="00654060">
              <w:rPr>
                <w:sz w:val="24"/>
                <w:szCs w:val="24"/>
              </w:rPr>
              <w:t xml:space="preserve">or/ Postgraduate </w:t>
            </w:r>
            <w:proofErr w:type="spellStart"/>
            <w:r w:rsidRPr="00654060">
              <w:rPr>
                <w:sz w:val="24"/>
                <w:szCs w:val="24"/>
              </w:rPr>
              <w:t>Programmes</w:t>
            </w:r>
            <w:proofErr w:type="spellEnd"/>
          </w:p>
        </w:tc>
        <w:tc>
          <w:tcPr>
            <w:tcW w:w="2442" w:type="dxa"/>
          </w:tcPr>
          <w:p w14:paraId="5B8D24AE" w14:textId="77777777" w:rsidR="005020ED" w:rsidRDefault="00C84922">
            <w:pPr>
              <w:pStyle w:val="TableParagraph"/>
              <w:spacing w:before="174" w:line="256" w:lineRule="exact"/>
              <w:ind w:left="221"/>
              <w:rPr>
                <w:sz w:val="24"/>
              </w:rPr>
            </w:pPr>
            <w:r>
              <w:rPr>
                <w:sz w:val="24"/>
              </w:rPr>
              <w:t>…………………</w:t>
            </w:r>
          </w:p>
        </w:tc>
        <w:tc>
          <w:tcPr>
            <w:tcW w:w="2150" w:type="dxa"/>
          </w:tcPr>
          <w:p w14:paraId="50C4FF40" w14:textId="77777777" w:rsidR="005020ED" w:rsidRDefault="00C84922">
            <w:pPr>
              <w:pStyle w:val="TableParagraph"/>
              <w:spacing w:before="174" w:line="256" w:lineRule="exact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………………..</w:t>
            </w:r>
          </w:p>
        </w:tc>
      </w:tr>
    </w:tbl>
    <w:p w14:paraId="154C9E36" w14:textId="77777777" w:rsidR="002C151A" w:rsidRDefault="002C151A" w:rsidP="00F56507">
      <w:pPr>
        <w:spacing w:before="90"/>
        <w:rPr>
          <w:b/>
          <w:sz w:val="24"/>
        </w:rPr>
      </w:pPr>
    </w:p>
    <w:p w14:paraId="33E193A4" w14:textId="77777777" w:rsidR="002C151A" w:rsidRDefault="002C151A" w:rsidP="00F56507">
      <w:pPr>
        <w:spacing w:before="90"/>
        <w:rPr>
          <w:b/>
          <w:sz w:val="24"/>
        </w:rPr>
      </w:pPr>
    </w:p>
    <w:p w14:paraId="77CC06F2" w14:textId="77777777" w:rsidR="002C151A" w:rsidRDefault="002C151A" w:rsidP="00F56507">
      <w:pPr>
        <w:spacing w:before="90"/>
        <w:rPr>
          <w:b/>
          <w:sz w:val="24"/>
        </w:rPr>
      </w:pPr>
    </w:p>
    <w:p w14:paraId="75857C74" w14:textId="77777777" w:rsidR="002C151A" w:rsidRDefault="002C151A" w:rsidP="00F56507">
      <w:pPr>
        <w:spacing w:before="90"/>
        <w:rPr>
          <w:b/>
          <w:sz w:val="24"/>
        </w:rPr>
      </w:pPr>
    </w:p>
    <w:p w14:paraId="4C29ED3D" w14:textId="77777777" w:rsidR="002C151A" w:rsidRDefault="002C151A" w:rsidP="00F56507">
      <w:pPr>
        <w:spacing w:before="90"/>
        <w:rPr>
          <w:b/>
          <w:sz w:val="24"/>
        </w:rPr>
      </w:pPr>
    </w:p>
    <w:p w14:paraId="3E1FAF16" w14:textId="77777777" w:rsidR="002C151A" w:rsidRDefault="002C151A" w:rsidP="00F56507">
      <w:pPr>
        <w:spacing w:before="90"/>
        <w:rPr>
          <w:b/>
          <w:sz w:val="24"/>
        </w:rPr>
      </w:pPr>
    </w:p>
    <w:p w14:paraId="0E3A5BFB" w14:textId="77777777" w:rsidR="002C151A" w:rsidRDefault="002C151A" w:rsidP="00F56507">
      <w:pPr>
        <w:spacing w:before="90"/>
        <w:rPr>
          <w:b/>
          <w:sz w:val="24"/>
        </w:rPr>
      </w:pPr>
    </w:p>
    <w:p w14:paraId="1C27F2BB" w14:textId="77777777" w:rsidR="002C151A" w:rsidRDefault="002C151A" w:rsidP="00F56507">
      <w:pPr>
        <w:spacing w:before="90"/>
        <w:rPr>
          <w:b/>
          <w:sz w:val="24"/>
        </w:rPr>
      </w:pPr>
    </w:p>
    <w:p w14:paraId="4937D175" w14:textId="77777777" w:rsidR="002C151A" w:rsidRDefault="002C151A" w:rsidP="00F56507">
      <w:pPr>
        <w:spacing w:before="90"/>
        <w:rPr>
          <w:b/>
          <w:sz w:val="24"/>
        </w:rPr>
      </w:pPr>
    </w:p>
    <w:p w14:paraId="189BF6F9" w14:textId="77777777" w:rsidR="002C151A" w:rsidRDefault="002C151A" w:rsidP="00F56507">
      <w:pPr>
        <w:spacing w:before="90"/>
        <w:rPr>
          <w:b/>
          <w:sz w:val="24"/>
        </w:rPr>
      </w:pPr>
    </w:p>
    <w:p w14:paraId="681DEF72" w14:textId="77777777" w:rsidR="006B00EA" w:rsidRDefault="00F56507" w:rsidP="00F56507">
      <w:pPr>
        <w:spacing w:before="90"/>
        <w:rPr>
          <w:b/>
          <w:sz w:val="24"/>
        </w:rPr>
      </w:pPr>
      <w:r>
        <w:rPr>
          <w:b/>
          <w:sz w:val="24"/>
        </w:rPr>
        <w:t xml:space="preserve"> </w:t>
      </w:r>
    </w:p>
    <w:p w14:paraId="13694680" w14:textId="77777777" w:rsidR="006B00EA" w:rsidRDefault="006B00EA" w:rsidP="00F56507">
      <w:pPr>
        <w:spacing w:before="90"/>
        <w:rPr>
          <w:b/>
          <w:sz w:val="24"/>
        </w:rPr>
      </w:pPr>
    </w:p>
    <w:p w14:paraId="15A23475" w14:textId="5F77D668" w:rsidR="005020ED" w:rsidRDefault="00654060" w:rsidP="00F56507">
      <w:pPr>
        <w:spacing w:before="90"/>
        <w:rPr>
          <w:b/>
          <w:sz w:val="24"/>
        </w:rPr>
      </w:pPr>
      <w:r>
        <w:rPr>
          <w:b/>
          <w:sz w:val="24"/>
        </w:rPr>
        <w:lastRenderedPageBreak/>
        <w:t>Part</w:t>
      </w:r>
      <w:r w:rsidR="00C84922">
        <w:rPr>
          <w:b/>
          <w:spacing w:val="-4"/>
          <w:sz w:val="24"/>
        </w:rPr>
        <w:t xml:space="preserve"> </w:t>
      </w:r>
      <w:r>
        <w:rPr>
          <w:b/>
          <w:spacing w:val="-4"/>
          <w:sz w:val="24"/>
        </w:rPr>
        <w:t>A</w:t>
      </w:r>
    </w:p>
    <w:p w14:paraId="0AC3345D" w14:textId="5E2EC4F4" w:rsidR="005020ED" w:rsidRDefault="0032104C">
      <w:pPr>
        <w:pStyle w:val="BodyText"/>
        <w:spacing w:before="9"/>
        <w:rPr>
          <w:b/>
          <w:sz w:val="43"/>
        </w:rPr>
      </w:pPr>
      <w:r>
        <w:rPr>
          <w:b/>
          <w:sz w:val="43"/>
        </w:rPr>
        <w:t>Progress Report</w:t>
      </w:r>
    </w:p>
    <w:p w14:paraId="45BA7A35" w14:textId="77777777" w:rsidR="005020ED" w:rsidRDefault="005020ED">
      <w:pPr>
        <w:pStyle w:val="BodyText"/>
        <w:rPr>
          <w:sz w:val="20"/>
        </w:rPr>
      </w:pPr>
    </w:p>
    <w:p w14:paraId="7B471BDA" w14:textId="77777777" w:rsidR="005020ED" w:rsidRDefault="00C84922" w:rsidP="0032104C">
      <w:pPr>
        <w:pStyle w:val="Heading2"/>
        <w:spacing w:before="90"/>
        <w:ind w:left="0"/>
        <w:rPr>
          <w:b w:val="0"/>
        </w:rPr>
      </w:pPr>
      <w:r>
        <w:t>Report</w:t>
      </w:r>
      <w:r>
        <w:rPr>
          <w:spacing w:val="-3"/>
        </w:rPr>
        <w:t xml:space="preserve"> </w:t>
      </w:r>
      <w:r>
        <w:t>Number:</w:t>
      </w:r>
    </w:p>
    <w:p w14:paraId="65A30ED9" w14:textId="77777777" w:rsidR="0032104C" w:rsidRDefault="0032104C">
      <w:pPr>
        <w:ind w:left="101"/>
        <w:rPr>
          <w:b/>
          <w:sz w:val="24"/>
        </w:rPr>
      </w:pPr>
    </w:p>
    <w:p w14:paraId="6A9BB464" w14:textId="58088F9C" w:rsidR="005020ED" w:rsidRDefault="0032104C" w:rsidP="0032104C">
      <w:pPr>
        <w:rPr>
          <w:sz w:val="24"/>
        </w:rPr>
      </w:pPr>
      <w:r>
        <w:rPr>
          <w:b/>
          <w:sz w:val="24"/>
        </w:rPr>
        <w:t>P</w:t>
      </w:r>
      <w:r w:rsidR="00C84922">
        <w:rPr>
          <w:b/>
          <w:sz w:val="24"/>
        </w:rPr>
        <w:t>eriod</w:t>
      </w:r>
      <w:r w:rsidR="00C84922">
        <w:rPr>
          <w:b/>
          <w:spacing w:val="-1"/>
          <w:sz w:val="24"/>
        </w:rPr>
        <w:t xml:space="preserve"> </w:t>
      </w:r>
      <w:r w:rsidR="00C84922">
        <w:rPr>
          <w:b/>
          <w:sz w:val="24"/>
        </w:rPr>
        <w:t>Covered:</w:t>
      </w:r>
    </w:p>
    <w:p w14:paraId="7C7546A0" w14:textId="77777777" w:rsidR="0032104C" w:rsidRDefault="0032104C" w:rsidP="0032104C">
      <w:pPr>
        <w:pStyle w:val="Heading2"/>
        <w:spacing w:before="1"/>
        <w:ind w:left="0"/>
      </w:pPr>
    </w:p>
    <w:p w14:paraId="2865A9DF" w14:textId="3A235DEA" w:rsidR="005020ED" w:rsidRDefault="00C84922" w:rsidP="0032104C">
      <w:pPr>
        <w:pStyle w:val="Heading2"/>
        <w:spacing w:before="1"/>
        <w:ind w:left="0"/>
      </w:pPr>
      <w:r>
        <w:t>Progress</w:t>
      </w:r>
      <w:r>
        <w:rPr>
          <w:spacing w:val="-3"/>
        </w:rPr>
        <w:t xml:space="preserve"> </w:t>
      </w:r>
      <w:r>
        <w:t>made</w:t>
      </w:r>
      <w:r>
        <w:rPr>
          <w:spacing w:val="-3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(A</w:t>
      </w:r>
      <w:r>
        <w:rPr>
          <w:spacing w:val="-4"/>
        </w:rPr>
        <w:t xml:space="preserve"> </w:t>
      </w:r>
      <w:r>
        <w:t>description</w:t>
      </w:r>
      <w:r>
        <w:rPr>
          <w:spacing w:val="-1"/>
        </w:rPr>
        <w:t xml:space="preserve"> </w:t>
      </w:r>
      <w:r w:rsidR="00AD3B76">
        <w:t>b</w:t>
      </w:r>
      <w:r>
        <w:t>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udent/Scholar):</w:t>
      </w:r>
    </w:p>
    <w:p w14:paraId="79D6A229" w14:textId="3A17FC07" w:rsidR="0032104C" w:rsidRDefault="0032104C" w:rsidP="0032104C">
      <w:pPr>
        <w:pStyle w:val="Heading2"/>
        <w:spacing w:before="1"/>
        <w:ind w:left="0"/>
      </w:pPr>
    </w:p>
    <w:p w14:paraId="32860614" w14:textId="11F94B56" w:rsidR="00654060" w:rsidRDefault="00654060" w:rsidP="009941DD">
      <w:pPr>
        <w:shd w:val="clear" w:color="auto" w:fill="FFFFFF"/>
        <w:spacing w:after="60"/>
        <w:ind w:right="227"/>
        <w:rPr>
          <w:sz w:val="24"/>
          <w:szCs w:val="24"/>
        </w:rPr>
      </w:pPr>
      <w:r w:rsidRPr="00F20D21">
        <w:rPr>
          <w:sz w:val="24"/>
          <w:szCs w:val="24"/>
        </w:rPr>
        <w:t xml:space="preserve">Please provide a brief report on the following as appropriate. If any field is not applicable, clearly indicate N/A (the </w:t>
      </w:r>
      <w:r w:rsidR="009941DD">
        <w:rPr>
          <w:sz w:val="24"/>
          <w:szCs w:val="24"/>
        </w:rPr>
        <w:t>spaces</w:t>
      </w:r>
      <w:r w:rsidRPr="00F20D21">
        <w:rPr>
          <w:sz w:val="24"/>
          <w:szCs w:val="24"/>
        </w:rPr>
        <w:t xml:space="preserve"> below </w:t>
      </w:r>
      <w:r w:rsidR="009941DD">
        <w:rPr>
          <w:sz w:val="24"/>
          <w:szCs w:val="24"/>
        </w:rPr>
        <w:t>could be</w:t>
      </w:r>
      <w:r w:rsidRPr="00F20D21">
        <w:rPr>
          <w:sz w:val="24"/>
          <w:szCs w:val="24"/>
        </w:rPr>
        <w:t xml:space="preserve"> expand</w:t>
      </w:r>
      <w:r w:rsidR="009941DD">
        <w:rPr>
          <w:sz w:val="24"/>
          <w:szCs w:val="24"/>
        </w:rPr>
        <w:t>ed</w:t>
      </w:r>
      <w:r w:rsidRPr="00F20D21">
        <w:rPr>
          <w:sz w:val="24"/>
          <w:szCs w:val="24"/>
        </w:rPr>
        <w:t xml:space="preserve"> as necessary)</w:t>
      </w:r>
    </w:p>
    <w:p w14:paraId="6CC5046B" w14:textId="5D475B95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159138ED" w14:textId="7F418EBF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110E2D80" w14:textId="67F44191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20844F1D" w14:textId="0EDBD38B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224F4454" w14:textId="55FD1345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68D92637" w14:textId="6D9BF840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138F9B26" w14:textId="073FC9DD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352FDA95" w14:textId="07E161EB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6C763B67" w14:textId="0ED1BFC1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1FB600CB" w14:textId="24492FA2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26B5230F" w14:textId="0E0EBBB0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6642FC1E" w14:textId="32CEF90B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4934F549" w14:textId="0FB2C6A4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587B423D" w14:textId="0BA91500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7097579F" w14:textId="7909588F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76975211" w14:textId="26345A93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418391BE" w14:textId="6F7B05C7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5D99A8BD" w14:textId="6AEB47D4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5F2F82CE" w14:textId="3CB9FD2A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4632166A" w14:textId="0A92B867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39B8FD5E" w14:textId="08DCD099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1A3B4212" w14:textId="6E6260C3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4F2709D5" w14:textId="27B106EC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4D635DB5" w14:textId="780EB7A6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67A865C5" w14:textId="42552A2E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58400AF7" w14:textId="2BF180EB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6AEB9361" w14:textId="43418D0C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44CCDEE6" w14:textId="028FF9B8" w:rsidR="006B00EA" w:rsidRDefault="006B00EA" w:rsidP="009941DD">
      <w:pPr>
        <w:shd w:val="clear" w:color="auto" w:fill="FFFFFF"/>
        <w:spacing w:after="60"/>
        <w:rPr>
          <w:sz w:val="24"/>
          <w:szCs w:val="24"/>
        </w:rPr>
      </w:pPr>
    </w:p>
    <w:p w14:paraId="686BCB5A" w14:textId="0A652ECB" w:rsidR="006B00EA" w:rsidRDefault="006B00EA" w:rsidP="009941DD">
      <w:pPr>
        <w:shd w:val="clear" w:color="auto" w:fill="FFFFFF"/>
        <w:spacing w:after="60"/>
        <w:rPr>
          <w:sz w:val="24"/>
          <w:szCs w:val="24"/>
        </w:rPr>
      </w:pPr>
    </w:p>
    <w:p w14:paraId="66C0C5DC" w14:textId="0C7377E5" w:rsidR="006B00EA" w:rsidRDefault="006B00EA" w:rsidP="009941DD">
      <w:pPr>
        <w:shd w:val="clear" w:color="auto" w:fill="FFFFFF"/>
        <w:spacing w:after="60"/>
        <w:rPr>
          <w:sz w:val="24"/>
          <w:szCs w:val="24"/>
        </w:rPr>
      </w:pPr>
    </w:p>
    <w:p w14:paraId="44CB400B" w14:textId="4464B425" w:rsidR="006B00EA" w:rsidRDefault="006B00EA" w:rsidP="009941DD">
      <w:pPr>
        <w:shd w:val="clear" w:color="auto" w:fill="FFFFFF"/>
        <w:spacing w:after="60"/>
        <w:rPr>
          <w:sz w:val="24"/>
          <w:szCs w:val="24"/>
        </w:rPr>
      </w:pPr>
    </w:p>
    <w:p w14:paraId="665FDA96" w14:textId="0651A2F5" w:rsidR="006B00EA" w:rsidRDefault="006B00EA" w:rsidP="009941DD">
      <w:pPr>
        <w:shd w:val="clear" w:color="auto" w:fill="FFFFFF"/>
        <w:spacing w:after="60"/>
        <w:rPr>
          <w:sz w:val="24"/>
          <w:szCs w:val="24"/>
        </w:rPr>
      </w:pPr>
    </w:p>
    <w:p w14:paraId="04E54B27" w14:textId="6B80C8D8" w:rsidR="006B00EA" w:rsidRDefault="006B00EA" w:rsidP="009941DD">
      <w:pPr>
        <w:shd w:val="clear" w:color="auto" w:fill="FFFFFF"/>
        <w:spacing w:after="60"/>
        <w:rPr>
          <w:sz w:val="24"/>
          <w:szCs w:val="24"/>
        </w:rPr>
      </w:pPr>
    </w:p>
    <w:p w14:paraId="46A5F0B8" w14:textId="67108C32" w:rsidR="006B00EA" w:rsidRDefault="006B00EA" w:rsidP="009941DD">
      <w:pPr>
        <w:shd w:val="clear" w:color="auto" w:fill="FFFFFF"/>
        <w:spacing w:after="60"/>
        <w:rPr>
          <w:sz w:val="24"/>
          <w:szCs w:val="24"/>
        </w:rPr>
      </w:pPr>
    </w:p>
    <w:p w14:paraId="00DF53B4" w14:textId="77777777" w:rsidR="006B00EA" w:rsidRDefault="006B00EA" w:rsidP="009941DD">
      <w:pPr>
        <w:shd w:val="clear" w:color="auto" w:fill="FFFFFF"/>
        <w:spacing w:after="60"/>
        <w:rPr>
          <w:sz w:val="24"/>
          <w:szCs w:val="24"/>
        </w:rPr>
      </w:pPr>
    </w:p>
    <w:p w14:paraId="16426D2E" w14:textId="0D633769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32516560" w14:textId="77AAF07C" w:rsidR="0032104C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73D8B25D" w14:textId="77777777" w:rsidR="0032104C" w:rsidRPr="00F20D21" w:rsidRDefault="0032104C" w:rsidP="009941DD">
      <w:pPr>
        <w:shd w:val="clear" w:color="auto" w:fill="FFFFFF"/>
        <w:spacing w:after="60"/>
        <w:rPr>
          <w:sz w:val="24"/>
          <w:szCs w:val="24"/>
        </w:rPr>
      </w:pPr>
    </w:p>
    <w:p w14:paraId="1EB66440" w14:textId="77777777" w:rsidR="009941DD" w:rsidRDefault="009941DD">
      <w:pPr>
        <w:pStyle w:val="BodyText"/>
        <w:spacing w:before="1"/>
        <w:ind w:left="7302"/>
      </w:pPr>
    </w:p>
    <w:p w14:paraId="49127B0E" w14:textId="77777777" w:rsidR="009941DD" w:rsidRDefault="009941DD" w:rsidP="009941DD">
      <w:pPr>
        <w:pStyle w:val="BodyText"/>
        <w:spacing w:before="1"/>
      </w:pPr>
    </w:p>
    <w:p w14:paraId="6E6C0ED5" w14:textId="1FC49C6F" w:rsidR="009941DD" w:rsidRDefault="009941DD" w:rsidP="009941DD">
      <w:pPr>
        <w:pStyle w:val="BodyText"/>
        <w:spacing w:before="1"/>
      </w:pPr>
    </w:p>
    <w:tbl>
      <w:tblPr>
        <w:tblpPr w:leftFromText="180" w:rightFromText="180" w:vertAnchor="page" w:horzAnchor="margin" w:tblpY="25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1"/>
        <w:gridCol w:w="6815"/>
      </w:tblGrid>
      <w:tr w:rsidR="009941DD" w:rsidRPr="00F20D21" w14:paraId="2E64323D" w14:textId="77777777" w:rsidTr="006B00EA">
        <w:tc>
          <w:tcPr>
            <w:tcW w:w="2201" w:type="dxa"/>
            <w:hideMark/>
          </w:tcPr>
          <w:p w14:paraId="5DBE32B7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  <w:r w:rsidRPr="00F20D21">
              <w:rPr>
                <w:sz w:val="24"/>
                <w:szCs w:val="24"/>
              </w:rPr>
              <w:t>Expected Submission Date:</w:t>
            </w:r>
          </w:p>
        </w:tc>
        <w:tc>
          <w:tcPr>
            <w:tcW w:w="6815" w:type="dxa"/>
          </w:tcPr>
          <w:p w14:paraId="64AC86F2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</w:p>
          <w:p w14:paraId="49C1E467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</w:p>
        </w:tc>
      </w:tr>
      <w:tr w:rsidR="009941DD" w:rsidRPr="00F20D21" w14:paraId="01014EE7" w14:textId="77777777" w:rsidTr="006B00EA">
        <w:tc>
          <w:tcPr>
            <w:tcW w:w="2201" w:type="dxa"/>
            <w:hideMark/>
          </w:tcPr>
          <w:p w14:paraId="54E81A70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  <w:r w:rsidRPr="00F20D21">
              <w:rPr>
                <w:sz w:val="24"/>
                <w:szCs w:val="24"/>
              </w:rPr>
              <w:t>Papers Published:</w:t>
            </w:r>
          </w:p>
        </w:tc>
        <w:tc>
          <w:tcPr>
            <w:tcW w:w="6815" w:type="dxa"/>
          </w:tcPr>
          <w:p w14:paraId="674B1114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</w:p>
          <w:p w14:paraId="45DB16AA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</w:p>
        </w:tc>
      </w:tr>
      <w:tr w:rsidR="009941DD" w:rsidRPr="00F20D21" w14:paraId="64F76E82" w14:textId="77777777" w:rsidTr="006B00EA">
        <w:tc>
          <w:tcPr>
            <w:tcW w:w="2201" w:type="dxa"/>
            <w:hideMark/>
          </w:tcPr>
          <w:p w14:paraId="2A3CB0E9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  <w:r w:rsidRPr="00F20D21">
              <w:rPr>
                <w:sz w:val="24"/>
                <w:szCs w:val="24"/>
              </w:rPr>
              <w:t>Papers Presented:</w:t>
            </w:r>
          </w:p>
        </w:tc>
        <w:tc>
          <w:tcPr>
            <w:tcW w:w="6815" w:type="dxa"/>
          </w:tcPr>
          <w:p w14:paraId="755BAEF0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</w:p>
          <w:p w14:paraId="59531FCA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</w:p>
        </w:tc>
      </w:tr>
      <w:tr w:rsidR="009941DD" w:rsidRPr="00F20D21" w14:paraId="117A66C0" w14:textId="77777777" w:rsidTr="006B00EA">
        <w:tc>
          <w:tcPr>
            <w:tcW w:w="2201" w:type="dxa"/>
            <w:hideMark/>
          </w:tcPr>
          <w:p w14:paraId="0357612C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  <w:r w:rsidRPr="00F20D21">
              <w:rPr>
                <w:sz w:val="24"/>
                <w:szCs w:val="24"/>
              </w:rPr>
              <w:t xml:space="preserve">Other Remarks: </w:t>
            </w:r>
          </w:p>
        </w:tc>
        <w:tc>
          <w:tcPr>
            <w:tcW w:w="6815" w:type="dxa"/>
          </w:tcPr>
          <w:p w14:paraId="4A3796B2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  <w:r w:rsidRPr="00F20D21">
              <w:rPr>
                <w:sz w:val="24"/>
                <w:szCs w:val="24"/>
              </w:rPr>
              <w:t> </w:t>
            </w:r>
          </w:p>
          <w:p w14:paraId="519D0FF7" w14:textId="77777777" w:rsidR="009941DD" w:rsidRPr="00F20D21" w:rsidRDefault="009941DD" w:rsidP="006B00EA">
            <w:pPr>
              <w:spacing w:after="60"/>
              <w:rPr>
                <w:sz w:val="24"/>
                <w:szCs w:val="24"/>
              </w:rPr>
            </w:pPr>
          </w:p>
        </w:tc>
      </w:tr>
    </w:tbl>
    <w:p w14:paraId="7B7F4D1C" w14:textId="129AC555" w:rsidR="009941DD" w:rsidRDefault="009941DD" w:rsidP="009941DD">
      <w:pPr>
        <w:pStyle w:val="BodyText"/>
        <w:spacing w:before="1"/>
      </w:pPr>
    </w:p>
    <w:p w14:paraId="56911669" w14:textId="77777777" w:rsidR="006B00EA" w:rsidRDefault="006B00EA" w:rsidP="009941DD">
      <w:pPr>
        <w:pStyle w:val="BodyText"/>
        <w:spacing w:before="1"/>
      </w:pPr>
    </w:p>
    <w:p w14:paraId="329743C9" w14:textId="77777777" w:rsidR="006B00EA" w:rsidRDefault="006B00EA" w:rsidP="009941DD">
      <w:pPr>
        <w:pStyle w:val="BodyText"/>
        <w:spacing w:before="1"/>
      </w:pPr>
    </w:p>
    <w:p w14:paraId="3D13B9C0" w14:textId="77777777" w:rsidR="006B00EA" w:rsidRDefault="006B00EA" w:rsidP="009941DD">
      <w:pPr>
        <w:pStyle w:val="BodyText"/>
        <w:spacing w:before="1"/>
      </w:pPr>
    </w:p>
    <w:p w14:paraId="2FC58F5C" w14:textId="77777777" w:rsidR="006B00EA" w:rsidRDefault="006B00EA" w:rsidP="009941DD">
      <w:pPr>
        <w:pStyle w:val="BodyText"/>
        <w:spacing w:before="1"/>
      </w:pPr>
    </w:p>
    <w:p w14:paraId="736D339E" w14:textId="77777777" w:rsidR="006B00EA" w:rsidRDefault="006B00EA" w:rsidP="009941DD">
      <w:pPr>
        <w:pStyle w:val="BodyText"/>
        <w:spacing w:before="1"/>
      </w:pPr>
    </w:p>
    <w:p w14:paraId="31447AD6" w14:textId="77777777" w:rsidR="006B00EA" w:rsidRDefault="006B00EA" w:rsidP="009941DD">
      <w:pPr>
        <w:pStyle w:val="BodyText"/>
        <w:spacing w:before="1"/>
      </w:pPr>
    </w:p>
    <w:p w14:paraId="0CDBBE81" w14:textId="3F621821" w:rsidR="005020ED" w:rsidRDefault="00C84922" w:rsidP="009941DD">
      <w:pPr>
        <w:pStyle w:val="BodyText"/>
        <w:spacing w:before="1"/>
      </w:pPr>
      <w:r>
        <w:t>………………………..</w:t>
      </w:r>
    </w:p>
    <w:p w14:paraId="65280618" w14:textId="576867BE" w:rsidR="005020ED" w:rsidRDefault="00C84922" w:rsidP="009941DD">
      <w:pPr>
        <w:pStyle w:val="BodyText"/>
      </w:pPr>
      <w:r>
        <w:t>Signature</w:t>
      </w:r>
      <w:r>
        <w:rPr>
          <w:spacing w:val="-2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Student</w:t>
      </w:r>
    </w:p>
    <w:p w14:paraId="58858A35" w14:textId="77777777" w:rsidR="005020ED" w:rsidRDefault="005020ED">
      <w:pPr>
        <w:pStyle w:val="BodyText"/>
        <w:spacing w:before="5"/>
        <w:rPr>
          <w:sz w:val="17"/>
        </w:rPr>
      </w:pPr>
    </w:p>
    <w:p w14:paraId="4D159A78" w14:textId="77777777" w:rsidR="009941DD" w:rsidRDefault="009941DD" w:rsidP="009941DD">
      <w:pPr>
        <w:pStyle w:val="Heading2"/>
        <w:spacing w:before="90"/>
        <w:ind w:left="0"/>
      </w:pPr>
    </w:p>
    <w:p w14:paraId="161404FF" w14:textId="54B20924" w:rsidR="005020ED" w:rsidRDefault="00654060" w:rsidP="009941DD">
      <w:pPr>
        <w:pStyle w:val="Heading2"/>
        <w:spacing w:before="90"/>
        <w:ind w:left="0"/>
      </w:pPr>
      <w:r>
        <w:t>Part B</w:t>
      </w:r>
    </w:p>
    <w:p w14:paraId="282A5FD7" w14:textId="18AD2493" w:rsidR="005020ED" w:rsidRDefault="00C84922" w:rsidP="009941DD">
      <w:pPr>
        <w:pStyle w:val="BodyText"/>
      </w:pPr>
      <w:r>
        <w:t>Comments</w:t>
      </w:r>
      <w:r>
        <w:rPr>
          <w:spacing w:val="-1"/>
        </w:rPr>
        <w:t xml:space="preserve"> </w:t>
      </w:r>
      <w:r>
        <w:t>on the</w:t>
      </w:r>
      <w:r>
        <w:rPr>
          <w:spacing w:val="-1"/>
        </w:rPr>
        <w:t xml:space="preserve"> </w:t>
      </w:r>
      <w:r>
        <w:t>work done</w:t>
      </w:r>
      <w:r>
        <w:rPr>
          <w:spacing w:val="-2"/>
        </w:rPr>
        <w:t xml:space="preserve"> </w:t>
      </w:r>
      <w:r>
        <w:t>(to be</w:t>
      </w:r>
      <w:r>
        <w:rPr>
          <w:spacing w:val="-3"/>
        </w:rPr>
        <w:t xml:space="preserve"> </w:t>
      </w:r>
      <w:r>
        <w:t>completed by the</w:t>
      </w:r>
      <w:r>
        <w:rPr>
          <w:spacing w:val="-2"/>
        </w:rPr>
        <w:t xml:space="preserve"> </w:t>
      </w:r>
      <w:r w:rsidR="004771AF">
        <w:rPr>
          <w:spacing w:val="-2"/>
        </w:rPr>
        <w:t xml:space="preserve">Principal </w:t>
      </w:r>
      <w:r>
        <w:t>Supervisor</w:t>
      </w:r>
      <w:r w:rsidR="006B00EA">
        <w:t xml:space="preserve"> and Co-supervisor</w:t>
      </w:r>
      <w:r w:rsidR="004771AF">
        <w:t>/</w:t>
      </w:r>
      <w:r w:rsidR="006B00EA">
        <w:t>s</w:t>
      </w:r>
      <w:r>
        <w:t>):</w:t>
      </w:r>
    </w:p>
    <w:p w14:paraId="7CAB8DBF" w14:textId="77777777" w:rsidR="005020ED" w:rsidRDefault="005020ED">
      <w:pPr>
        <w:pStyle w:val="BodyText"/>
      </w:pPr>
    </w:p>
    <w:p w14:paraId="5C69E600" w14:textId="77777777" w:rsidR="005020ED" w:rsidRDefault="005020ED">
      <w:pPr>
        <w:pStyle w:val="BodyText"/>
        <w:rPr>
          <w:b/>
        </w:rPr>
      </w:pPr>
    </w:p>
    <w:p w14:paraId="65A97387" w14:textId="77777777" w:rsidR="00AD3B76" w:rsidRDefault="00AD3B76">
      <w:pPr>
        <w:pStyle w:val="BodyText"/>
        <w:rPr>
          <w:b/>
        </w:rPr>
      </w:pPr>
    </w:p>
    <w:p w14:paraId="58521A6E" w14:textId="77777777" w:rsidR="00AD3B76" w:rsidRDefault="00AD3B76">
      <w:pPr>
        <w:pStyle w:val="BodyText"/>
        <w:rPr>
          <w:b/>
        </w:rPr>
      </w:pPr>
    </w:p>
    <w:p w14:paraId="60CCD3C9" w14:textId="77777777" w:rsidR="00AD3B76" w:rsidRDefault="00AD3B76">
      <w:pPr>
        <w:pStyle w:val="BodyText"/>
        <w:rPr>
          <w:b/>
        </w:rPr>
      </w:pPr>
    </w:p>
    <w:p w14:paraId="2CE5C074" w14:textId="77777777" w:rsidR="00AD3B76" w:rsidRDefault="00AD3B76">
      <w:pPr>
        <w:pStyle w:val="BodyText"/>
        <w:rPr>
          <w:b/>
        </w:rPr>
      </w:pPr>
    </w:p>
    <w:p w14:paraId="0514F457" w14:textId="77777777" w:rsidR="00AD3B76" w:rsidRDefault="00AD3B76">
      <w:pPr>
        <w:pStyle w:val="BodyText"/>
        <w:rPr>
          <w:b/>
        </w:rPr>
      </w:pPr>
    </w:p>
    <w:p w14:paraId="0FEE6B0D" w14:textId="77777777" w:rsidR="00AD3B76" w:rsidRDefault="00AD3B76">
      <w:pPr>
        <w:pStyle w:val="BodyText"/>
        <w:rPr>
          <w:b/>
        </w:rPr>
      </w:pPr>
    </w:p>
    <w:p w14:paraId="488D831A" w14:textId="77777777" w:rsidR="00AD3B76" w:rsidRDefault="00AD3B76">
      <w:pPr>
        <w:pStyle w:val="BodyText"/>
        <w:rPr>
          <w:b/>
        </w:rPr>
      </w:pPr>
    </w:p>
    <w:p w14:paraId="77EB4AD1" w14:textId="0CE71C06" w:rsidR="00AD3B76" w:rsidRDefault="00AD3B76">
      <w:pPr>
        <w:pStyle w:val="BodyText"/>
        <w:rPr>
          <w:b/>
        </w:rPr>
      </w:pPr>
    </w:p>
    <w:p w14:paraId="192AB792" w14:textId="16D12805" w:rsidR="004771AF" w:rsidRDefault="004771AF">
      <w:pPr>
        <w:pStyle w:val="BodyText"/>
        <w:rPr>
          <w:b/>
        </w:rPr>
      </w:pPr>
    </w:p>
    <w:p w14:paraId="70F90255" w14:textId="1BDB71C4" w:rsidR="004771AF" w:rsidRDefault="004771AF">
      <w:pPr>
        <w:pStyle w:val="BodyText"/>
        <w:rPr>
          <w:b/>
        </w:rPr>
      </w:pPr>
    </w:p>
    <w:p w14:paraId="4CA81B7C" w14:textId="68332F1F" w:rsidR="004771AF" w:rsidRDefault="004771AF">
      <w:pPr>
        <w:pStyle w:val="BodyText"/>
        <w:rPr>
          <w:b/>
        </w:rPr>
      </w:pPr>
    </w:p>
    <w:p w14:paraId="0EA3B89E" w14:textId="39EE3EA5" w:rsidR="004771AF" w:rsidRDefault="004771AF">
      <w:pPr>
        <w:pStyle w:val="BodyText"/>
        <w:rPr>
          <w:b/>
        </w:rPr>
      </w:pPr>
    </w:p>
    <w:p w14:paraId="03E61118" w14:textId="77777777" w:rsidR="004771AF" w:rsidRDefault="004771AF">
      <w:pPr>
        <w:pStyle w:val="BodyText"/>
        <w:rPr>
          <w:b/>
        </w:rPr>
      </w:pPr>
    </w:p>
    <w:p w14:paraId="342F8BD9" w14:textId="77777777" w:rsidR="005020ED" w:rsidRDefault="00C84922" w:rsidP="0032104C">
      <w:pPr>
        <w:pStyle w:val="BodyText"/>
        <w:spacing w:before="207"/>
      </w:pPr>
      <w:r>
        <w:t>……………………………..</w:t>
      </w:r>
    </w:p>
    <w:p w14:paraId="1F14E65D" w14:textId="77777777" w:rsidR="005020ED" w:rsidRDefault="00654060" w:rsidP="0032104C">
      <w:pPr>
        <w:pStyle w:val="BodyText"/>
        <w:ind w:right="937"/>
      </w:pPr>
      <w:r>
        <w:t>Principal</w:t>
      </w:r>
      <w:r w:rsidR="00C84922">
        <w:t xml:space="preserve"> Supervisor</w:t>
      </w:r>
      <w:r w:rsidR="00C84922">
        <w:rPr>
          <w:spacing w:val="1"/>
        </w:rPr>
        <w:t xml:space="preserve"> </w:t>
      </w:r>
    </w:p>
    <w:p w14:paraId="5C1A903C" w14:textId="77777777" w:rsidR="005020ED" w:rsidRDefault="005020ED">
      <w:pPr>
        <w:pStyle w:val="BodyText"/>
        <w:spacing w:before="5"/>
        <w:rPr>
          <w:sz w:val="17"/>
        </w:rPr>
      </w:pPr>
    </w:p>
    <w:p w14:paraId="021C478F" w14:textId="77777777" w:rsidR="00A822A7" w:rsidRDefault="00A822A7">
      <w:pPr>
        <w:pStyle w:val="Heading2"/>
        <w:spacing w:before="90"/>
      </w:pPr>
    </w:p>
    <w:p w14:paraId="08BB1681" w14:textId="139C38E4" w:rsidR="0032104C" w:rsidRDefault="0032104C">
      <w:pPr>
        <w:pStyle w:val="Heading2"/>
        <w:spacing w:before="1"/>
      </w:pPr>
    </w:p>
    <w:p w14:paraId="6B3F4A3C" w14:textId="760FBD9B" w:rsidR="006B00EA" w:rsidRDefault="006B00EA">
      <w:pPr>
        <w:pStyle w:val="Heading2"/>
        <w:spacing w:before="1"/>
      </w:pPr>
    </w:p>
    <w:p w14:paraId="54E9CD08" w14:textId="286B9123" w:rsidR="006B00EA" w:rsidRDefault="006B00EA">
      <w:pPr>
        <w:pStyle w:val="Heading2"/>
        <w:spacing w:before="1"/>
      </w:pPr>
    </w:p>
    <w:p w14:paraId="41ABAE67" w14:textId="724E7237" w:rsidR="006B00EA" w:rsidRDefault="006B00EA">
      <w:pPr>
        <w:pStyle w:val="Heading2"/>
        <w:spacing w:before="1"/>
      </w:pPr>
    </w:p>
    <w:p w14:paraId="4680AF27" w14:textId="51CC38B8" w:rsidR="006B00EA" w:rsidRDefault="006B00EA">
      <w:pPr>
        <w:pStyle w:val="Heading2"/>
        <w:spacing w:before="1"/>
      </w:pPr>
    </w:p>
    <w:p w14:paraId="22A8C49C" w14:textId="3F8B5F60" w:rsidR="006B00EA" w:rsidRDefault="006B00EA">
      <w:pPr>
        <w:pStyle w:val="Heading2"/>
        <w:spacing w:before="1"/>
      </w:pPr>
    </w:p>
    <w:p w14:paraId="60D6C362" w14:textId="2A127AD1" w:rsidR="006B00EA" w:rsidRDefault="006B00EA">
      <w:pPr>
        <w:pStyle w:val="Heading2"/>
        <w:spacing w:before="1"/>
      </w:pPr>
    </w:p>
    <w:p w14:paraId="21FE7334" w14:textId="39964C1C" w:rsidR="006B00EA" w:rsidRDefault="006B00EA">
      <w:pPr>
        <w:pStyle w:val="Heading2"/>
        <w:spacing w:before="1"/>
      </w:pPr>
    </w:p>
    <w:p w14:paraId="55F2AD2E" w14:textId="59EAA3D6" w:rsidR="006B00EA" w:rsidRDefault="006B00EA">
      <w:pPr>
        <w:pStyle w:val="Heading2"/>
        <w:spacing w:before="1"/>
      </w:pPr>
    </w:p>
    <w:p w14:paraId="199C38B0" w14:textId="2C2A6E55" w:rsidR="006B00EA" w:rsidRDefault="006B00EA">
      <w:pPr>
        <w:pStyle w:val="Heading2"/>
        <w:spacing w:before="1"/>
      </w:pPr>
    </w:p>
    <w:p w14:paraId="72D77796" w14:textId="4F13A4FC" w:rsidR="004771AF" w:rsidRDefault="004771AF">
      <w:pPr>
        <w:pStyle w:val="Heading2"/>
        <w:spacing w:before="1"/>
      </w:pPr>
    </w:p>
    <w:p w14:paraId="3FAD3C2D" w14:textId="73EA6203" w:rsidR="004771AF" w:rsidRDefault="004771AF">
      <w:pPr>
        <w:pStyle w:val="Heading2"/>
        <w:spacing w:before="1"/>
      </w:pPr>
    </w:p>
    <w:p w14:paraId="01BEFADD" w14:textId="16AAA7CF" w:rsidR="004771AF" w:rsidRDefault="004771AF">
      <w:pPr>
        <w:pStyle w:val="Heading2"/>
        <w:spacing w:before="1"/>
      </w:pPr>
    </w:p>
    <w:p w14:paraId="2BF47A88" w14:textId="5D0D8514" w:rsidR="004771AF" w:rsidRDefault="004771AF">
      <w:pPr>
        <w:pStyle w:val="Heading2"/>
        <w:spacing w:before="1"/>
      </w:pPr>
    </w:p>
    <w:p w14:paraId="6AB729A7" w14:textId="0FC5E042" w:rsidR="004771AF" w:rsidRDefault="004771AF">
      <w:pPr>
        <w:pStyle w:val="Heading2"/>
        <w:spacing w:before="1"/>
      </w:pPr>
    </w:p>
    <w:p w14:paraId="35390FBB" w14:textId="691D44E9" w:rsidR="004771AF" w:rsidRDefault="004771AF">
      <w:pPr>
        <w:pStyle w:val="Heading2"/>
        <w:spacing w:before="1"/>
      </w:pPr>
    </w:p>
    <w:p w14:paraId="22E97F87" w14:textId="72CE328F" w:rsidR="004771AF" w:rsidRDefault="004771AF">
      <w:pPr>
        <w:pStyle w:val="Heading2"/>
        <w:spacing w:before="1"/>
      </w:pPr>
    </w:p>
    <w:p w14:paraId="6B7693F4" w14:textId="77777777" w:rsidR="004771AF" w:rsidRDefault="004771AF">
      <w:pPr>
        <w:pStyle w:val="Heading2"/>
        <w:spacing w:before="1"/>
      </w:pPr>
    </w:p>
    <w:p w14:paraId="0042BA9D" w14:textId="1AFDBC54" w:rsidR="006B00EA" w:rsidRDefault="006B00EA">
      <w:pPr>
        <w:pStyle w:val="Heading2"/>
        <w:spacing w:before="1"/>
      </w:pPr>
    </w:p>
    <w:p w14:paraId="5682811C" w14:textId="77777777" w:rsidR="006B00EA" w:rsidRDefault="006B00EA" w:rsidP="006B00EA">
      <w:pPr>
        <w:pStyle w:val="BodyText"/>
        <w:spacing w:before="207"/>
      </w:pPr>
      <w:r>
        <w:t>……………………………..</w:t>
      </w:r>
    </w:p>
    <w:p w14:paraId="679FEBB5" w14:textId="08196AC6" w:rsidR="006B00EA" w:rsidRDefault="006B00EA" w:rsidP="006B00EA">
      <w:pPr>
        <w:pStyle w:val="BodyText"/>
        <w:ind w:right="937"/>
      </w:pPr>
      <w:r>
        <w:t>Co-</w:t>
      </w:r>
      <w:r>
        <w:t>Supervisor</w:t>
      </w:r>
      <w:r>
        <w:rPr>
          <w:spacing w:val="1"/>
        </w:rPr>
        <w:t xml:space="preserve"> </w:t>
      </w:r>
      <w:r w:rsidR="004771AF">
        <w:rPr>
          <w:spacing w:val="1"/>
        </w:rPr>
        <w:t>- 1</w:t>
      </w:r>
    </w:p>
    <w:p w14:paraId="132EAB33" w14:textId="006A8CBD" w:rsidR="006B00EA" w:rsidRDefault="006B00EA">
      <w:pPr>
        <w:pStyle w:val="Heading2"/>
        <w:spacing w:before="1"/>
      </w:pPr>
    </w:p>
    <w:p w14:paraId="12A5CD89" w14:textId="7DCAADF3" w:rsidR="006B00EA" w:rsidRDefault="006B00EA">
      <w:pPr>
        <w:pStyle w:val="Heading2"/>
        <w:spacing w:before="1"/>
      </w:pPr>
    </w:p>
    <w:p w14:paraId="63803CEC" w14:textId="49AE12B5" w:rsidR="006B00EA" w:rsidRDefault="006B00EA">
      <w:pPr>
        <w:pStyle w:val="Heading2"/>
        <w:spacing w:before="1"/>
      </w:pPr>
    </w:p>
    <w:p w14:paraId="361095F4" w14:textId="35557035" w:rsidR="006B00EA" w:rsidRDefault="006B00EA">
      <w:pPr>
        <w:pStyle w:val="Heading2"/>
        <w:spacing w:before="1"/>
      </w:pPr>
    </w:p>
    <w:p w14:paraId="29BE6E6F" w14:textId="6C99D938" w:rsidR="006B00EA" w:rsidRDefault="006B00EA">
      <w:pPr>
        <w:pStyle w:val="Heading2"/>
        <w:spacing w:before="1"/>
      </w:pPr>
    </w:p>
    <w:p w14:paraId="652F23F7" w14:textId="5C83A6DA" w:rsidR="004771AF" w:rsidRDefault="004771AF">
      <w:pPr>
        <w:pStyle w:val="Heading2"/>
        <w:spacing w:before="1"/>
      </w:pPr>
    </w:p>
    <w:p w14:paraId="41A4D728" w14:textId="6BDEEAD3" w:rsidR="004771AF" w:rsidRDefault="004771AF">
      <w:pPr>
        <w:pStyle w:val="Heading2"/>
        <w:spacing w:before="1"/>
      </w:pPr>
    </w:p>
    <w:p w14:paraId="61E3A3ED" w14:textId="75149DED" w:rsidR="004771AF" w:rsidRDefault="004771AF">
      <w:pPr>
        <w:pStyle w:val="Heading2"/>
        <w:spacing w:before="1"/>
      </w:pPr>
    </w:p>
    <w:p w14:paraId="32FB7D57" w14:textId="77777777" w:rsidR="004771AF" w:rsidRDefault="004771AF">
      <w:pPr>
        <w:pStyle w:val="Heading2"/>
        <w:spacing w:before="1"/>
      </w:pPr>
    </w:p>
    <w:p w14:paraId="69F4A3A3" w14:textId="77777777" w:rsidR="004771AF" w:rsidRDefault="004771AF" w:rsidP="004771AF">
      <w:pPr>
        <w:pStyle w:val="BodyText"/>
        <w:spacing w:before="207"/>
      </w:pPr>
      <w:r>
        <w:t>……………………………..</w:t>
      </w:r>
    </w:p>
    <w:p w14:paraId="69368BB0" w14:textId="2D85E411" w:rsidR="004771AF" w:rsidRDefault="004771AF" w:rsidP="004771AF">
      <w:pPr>
        <w:pStyle w:val="BodyText"/>
        <w:ind w:right="937"/>
      </w:pPr>
      <w:r>
        <w:t>Co-Supervisor</w:t>
      </w:r>
      <w:r>
        <w:rPr>
          <w:spacing w:val="1"/>
        </w:rPr>
        <w:t xml:space="preserve"> - </w:t>
      </w:r>
      <w:r>
        <w:rPr>
          <w:spacing w:val="1"/>
        </w:rPr>
        <w:t>2</w:t>
      </w:r>
    </w:p>
    <w:p w14:paraId="2AC9BA6D" w14:textId="77777777" w:rsidR="004771AF" w:rsidRDefault="004771AF" w:rsidP="004771AF">
      <w:pPr>
        <w:pStyle w:val="Heading2"/>
        <w:spacing w:before="1"/>
        <w:ind w:left="0"/>
      </w:pPr>
    </w:p>
    <w:p w14:paraId="1D3CB031" w14:textId="77777777" w:rsidR="0032104C" w:rsidRDefault="0032104C">
      <w:pPr>
        <w:pStyle w:val="Heading2"/>
        <w:pBdr>
          <w:bottom w:val="single" w:sz="6" w:space="1" w:color="auto"/>
        </w:pBdr>
        <w:spacing w:before="1"/>
      </w:pPr>
    </w:p>
    <w:p w14:paraId="7F75230A" w14:textId="77777777" w:rsidR="0032104C" w:rsidRDefault="0032104C" w:rsidP="0032104C">
      <w:pPr>
        <w:pStyle w:val="Heading2"/>
        <w:spacing w:before="1"/>
        <w:ind w:left="0"/>
      </w:pPr>
    </w:p>
    <w:p w14:paraId="3F857C9F" w14:textId="77777777" w:rsidR="0032104C" w:rsidRDefault="0032104C" w:rsidP="0032104C">
      <w:pPr>
        <w:pStyle w:val="Heading2"/>
        <w:spacing w:before="1"/>
        <w:ind w:left="0"/>
      </w:pPr>
    </w:p>
    <w:p w14:paraId="56B01FFE" w14:textId="3C4000F9" w:rsidR="005020ED" w:rsidRDefault="00654060" w:rsidP="0032104C">
      <w:pPr>
        <w:pStyle w:val="Heading2"/>
        <w:spacing w:before="1"/>
        <w:ind w:left="0"/>
      </w:pPr>
      <w:r>
        <w:t>Part C</w:t>
      </w:r>
    </w:p>
    <w:p w14:paraId="3DC8476A" w14:textId="77777777" w:rsidR="005020ED" w:rsidRDefault="005020ED">
      <w:pPr>
        <w:pStyle w:val="BodyText"/>
        <w:rPr>
          <w:b/>
        </w:rPr>
      </w:pPr>
    </w:p>
    <w:p w14:paraId="476875D0" w14:textId="27F5CDA5" w:rsidR="005020ED" w:rsidRDefault="00C84922" w:rsidP="0032104C">
      <w:pPr>
        <w:pStyle w:val="BodyText"/>
      </w:pPr>
      <w:r>
        <w:t>Observ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 w:rsidR="00654060">
        <w:t>the work d</w:t>
      </w:r>
      <w:r>
        <w:t>one</w:t>
      </w:r>
      <w:r>
        <w:rPr>
          <w:spacing w:val="-3"/>
        </w:rPr>
        <w:t xml:space="preserve"> </w:t>
      </w:r>
      <w:r>
        <w:t>(to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6B00EA">
        <w:t xml:space="preserve">Academic </w:t>
      </w:r>
      <w:r w:rsidR="006B00EA">
        <w:t>Coordinator</w:t>
      </w:r>
      <w:r>
        <w:t>):</w:t>
      </w:r>
    </w:p>
    <w:p w14:paraId="41FD9759" w14:textId="38A40600" w:rsidR="0032104C" w:rsidRDefault="0032104C" w:rsidP="0032104C">
      <w:pPr>
        <w:pStyle w:val="BodyText"/>
      </w:pPr>
    </w:p>
    <w:p w14:paraId="07871195" w14:textId="63BA43F7" w:rsidR="0032104C" w:rsidRDefault="0032104C" w:rsidP="0032104C">
      <w:pPr>
        <w:pStyle w:val="BodyText"/>
      </w:pPr>
    </w:p>
    <w:p w14:paraId="7BCE3577" w14:textId="30E61529" w:rsidR="0032104C" w:rsidRDefault="0032104C" w:rsidP="0032104C">
      <w:pPr>
        <w:pStyle w:val="BodyText"/>
      </w:pPr>
    </w:p>
    <w:p w14:paraId="05C69459" w14:textId="2E35D4A1" w:rsidR="0032104C" w:rsidRDefault="0032104C" w:rsidP="0032104C">
      <w:pPr>
        <w:pStyle w:val="BodyText"/>
      </w:pPr>
    </w:p>
    <w:p w14:paraId="622AE41A" w14:textId="77777777" w:rsidR="0032104C" w:rsidRDefault="0032104C" w:rsidP="0032104C">
      <w:pPr>
        <w:pStyle w:val="BodyText"/>
      </w:pPr>
    </w:p>
    <w:p w14:paraId="0D7C9145" w14:textId="75045056" w:rsidR="005020ED" w:rsidRDefault="005020ED">
      <w:pPr>
        <w:pStyle w:val="BodyText"/>
        <w:rPr>
          <w:sz w:val="26"/>
        </w:rPr>
      </w:pPr>
    </w:p>
    <w:p w14:paraId="418AFC5C" w14:textId="0C003ED9" w:rsidR="004771AF" w:rsidRDefault="004771AF">
      <w:pPr>
        <w:pStyle w:val="BodyText"/>
        <w:rPr>
          <w:sz w:val="26"/>
        </w:rPr>
      </w:pPr>
    </w:p>
    <w:p w14:paraId="0077D41E" w14:textId="101128BE" w:rsidR="004771AF" w:rsidRDefault="004771AF">
      <w:pPr>
        <w:pStyle w:val="BodyText"/>
        <w:rPr>
          <w:sz w:val="26"/>
        </w:rPr>
      </w:pPr>
    </w:p>
    <w:p w14:paraId="7D54AA15" w14:textId="340DE1A7" w:rsidR="004771AF" w:rsidRDefault="004771AF">
      <w:pPr>
        <w:pStyle w:val="BodyText"/>
        <w:rPr>
          <w:sz w:val="26"/>
        </w:rPr>
      </w:pPr>
    </w:p>
    <w:p w14:paraId="139682D6" w14:textId="102603F1" w:rsidR="004771AF" w:rsidRDefault="004771AF">
      <w:pPr>
        <w:pStyle w:val="BodyText"/>
        <w:rPr>
          <w:sz w:val="26"/>
        </w:rPr>
      </w:pPr>
    </w:p>
    <w:p w14:paraId="1D71F0DF" w14:textId="77777777" w:rsidR="004771AF" w:rsidRDefault="004771AF">
      <w:pPr>
        <w:pStyle w:val="BodyText"/>
        <w:rPr>
          <w:sz w:val="26"/>
        </w:rPr>
      </w:pPr>
    </w:p>
    <w:p w14:paraId="669DF60C" w14:textId="77777777" w:rsidR="005020ED" w:rsidRDefault="00C84922" w:rsidP="00170FED">
      <w:pPr>
        <w:pStyle w:val="BodyText"/>
        <w:spacing w:before="206"/>
        <w:ind w:right="667"/>
      </w:pPr>
      <w:r>
        <w:t>……………………………..</w:t>
      </w:r>
    </w:p>
    <w:p w14:paraId="54F50984" w14:textId="6533865E" w:rsidR="005020ED" w:rsidRDefault="00C84922" w:rsidP="00170FED">
      <w:pPr>
        <w:pStyle w:val="BodyText"/>
        <w:ind w:right="667"/>
      </w:pPr>
      <w:r>
        <w:t>Signature</w:t>
      </w:r>
      <w:r>
        <w:rPr>
          <w:spacing w:val="-4"/>
        </w:rPr>
        <w:t xml:space="preserve"> </w:t>
      </w:r>
      <w:r w:rsidR="00170FED">
        <w:t xml:space="preserve">| </w:t>
      </w:r>
      <w:r w:rsidR="006B00EA">
        <w:t>Academic Coordinator</w:t>
      </w:r>
    </w:p>
    <w:sectPr w:rsidR="005020ED" w:rsidSect="00654060">
      <w:headerReference w:type="default" r:id="rId9"/>
      <w:pgSz w:w="11910" w:h="16840"/>
      <w:pgMar w:top="700" w:right="560" w:bottom="280" w:left="12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74C53" w14:textId="77777777" w:rsidR="00AC5E12" w:rsidRDefault="00AC5E12" w:rsidP="00A822A7">
      <w:r>
        <w:separator/>
      </w:r>
    </w:p>
  </w:endnote>
  <w:endnote w:type="continuationSeparator" w:id="0">
    <w:p w14:paraId="7F2F745D" w14:textId="77777777" w:rsidR="00AC5E12" w:rsidRDefault="00AC5E12" w:rsidP="00A82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A4C38" w14:textId="77777777" w:rsidR="00AC5E12" w:rsidRDefault="00AC5E12" w:rsidP="00A822A7">
      <w:r>
        <w:separator/>
      </w:r>
    </w:p>
  </w:footnote>
  <w:footnote w:type="continuationSeparator" w:id="0">
    <w:p w14:paraId="636813DC" w14:textId="77777777" w:rsidR="00AC5E12" w:rsidRDefault="00AC5E12" w:rsidP="00A822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66AD4" w14:textId="77777777" w:rsidR="00A822A7" w:rsidRDefault="00A822A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BC44167" wp14:editId="730DEA86">
              <wp:simplePos x="0" y="0"/>
              <wp:positionH relativeFrom="column">
                <wp:posOffset>1842770</wp:posOffset>
              </wp:positionH>
              <wp:positionV relativeFrom="paragraph">
                <wp:posOffset>-167640</wp:posOffset>
              </wp:positionV>
              <wp:extent cx="4603750" cy="990600"/>
              <wp:effectExtent l="0" t="0" r="635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03750" cy="9906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DBD0665" w14:textId="77777777" w:rsidR="00A822A7" w:rsidRPr="00A822A7" w:rsidRDefault="00A822A7" w:rsidP="00A822A7">
                          <w:pPr>
                            <w:jc w:val="right"/>
                            <w:rPr>
                              <w:rFonts w:ascii="Arial Nova" w:hAnsi="Arial Nova" w:cstheme="minorHAnsi"/>
                              <w:b/>
                              <w:color w:val="990033"/>
                              <w:sz w:val="36"/>
                              <w:szCs w:val="44"/>
                            </w:rPr>
                          </w:pPr>
                          <w:r w:rsidRPr="00A822A7">
                            <w:rPr>
                              <w:rFonts w:ascii="Arial Nova" w:hAnsi="Arial Nova" w:cstheme="minorHAnsi"/>
                              <w:b/>
                              <w:color w:val="990033"/>
                              <w:sz w:val="36"/>
                              <w:szCs w:val="44"/>
                            </w:rPr>
                            <w:t>POSTGRADUATE PROGRAMME</w:t>
                          </w:r>
                        </w:p>
                        <w:p w14:paraId="27AB1660" w14:textId="77777777" w:rsidR="00A822A7" w:rsidRPr="00A822A7" w:rsidRDefault="00A822A7" w:rsidP="00A822A7">
                          <w:pPr>
                            <w:jc w:val="right"/>
                            <w:rPr>
                              <w:rFonts w:ascii="Arial Nova" w:hAnsi="Arial Nova" w:cstheme="minorHAnsi"/>
                              <w:b/>
                              <w:sz w:val="28"/>
                              <w:szCs w:val="36"/>
                            </w:rPr>
                          </w:pPr>
                          <w:r w:rsidRPr="00A822A7">
                            <w:rPr>
                              <w:rFonts w:ascii="Arial Nova" w:hAnsi="Arial Nova" w:cstheme="minorHAnsi"/>
                              <w:b/>
                              <w:sz w:val="28"/>
                              <w:szCs w:val="36"/>
                            </w:rPr>
                            <w:t>FACULTY OF AGRICULTURE</w:t>
                          </w:r>
                        </w:p>
                        <w:p w14:paraId="698637DD" w14:textId="77777777" w:rsidR="00A822A7" w:rsidRDefault="00A822A7" w:rsidP="00A822A7">
                          <w:pPr>
                            <w:jc w:val="right"/>
                            <w:rPr>
                              <w:rFonts w:ascii="Arial Nova" w:hAnsi="Arial Nova" w:cstheme="minorHAnsi"/>
                              <w:b/>
                              <w:szCs w:val="24"/>
                            </w:rPr>
                          </w:pPr>
                          <w:r>
                            <w:rPr>
                              <w:rFonts w:ascii="Arial Nova" w:hAnsi="Arial Nova" w:cstheme="minorHAnsi"/>
                              <w:b/>
                              <w:szCs w:val="24"/>
                            </w:rPr>
                            <w:t>Rajarata University of Sri Lanka</w:t>
                          </w:r>
                        </w:p>
                        <w:p w14:paraId="5D1A1511" w14:textId="77777777" w:rsidR="00A822A7" w:rsidRDefault="00A822A7" w:rsidP="00A822A7">
                          <w:pPr>
                            <w:jc w:val="right"/>
                            <w:rPr>
                              <w:rFonts w:ascii="Arial Nova" w:hAnsi="Arial Nova" w:cstheme="minorHAnsi"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ova" w:hAnsi="Arial Nova" w:cstheme="minorHAnsi"/>
                              <w:bCs/>
                              <w:sz w:val="20"/>
                              <w:szCs w:val="20"/>
                            </w:rPr>
                            <w:t>Puliyankulama, Anuradhapura 50000, Sri Lanka</w:t>
                          </w:r>
                        </w:p>
                        <w:p w14:paraId="4CA709B6" w14:textId="77777777" w:rsidR="00A822A7" w:rsidRDefault="00A822A7" w:rsidP="00A822A7">
                          <w:pPr>
                            <w:jc w:val="right"/>
                            <w:rPr>
                              <w:rFonts w:ascii="Arial Nova" w:hAnsi="Arial Nova" w:cstheme="minorHAnsi"/>
                              <w:bCs/>
                              <w:szCs w:val="24"/>
                            </w:rPr>
                          </w:pPr>
                        </w:p>
                        <w:p w14:paraId="3F2C7178" w14:textId="77777777" w:rsidR="00A822A7" w:rsidRDefault="00A822A7" w:rsidP="00A822A7">
                          <w:pPr>
                            <w:rPr>
                              <w:rFonts w:ascii="Arial Nova" w:hAnsi="Arial Nova" w:cstheme="minorHAnsi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C4416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5.1pt;margin-top:-13.2pt;width:362.5pt;height:7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" fillcolor="white [3201]" stroked="f" strokeweight=".5pt">
              <v:textbox>
                <w:txbxContent>
                  <w:p w14:paraId="0DBD0665" w14:textId="77777777" w:rsidR="00A822A7" w:rsidRPr="00A822A7" w:rsidRDefault="00A822A7" w:rsidP="00A822A7">
                    <w:pPr>
                      <w:jc w:val="right"/>
                      <w:rPr>
                        <w:rFonts w:ascii="Arial Nova" w:hAnsi="Arial Nova" w:cstheme="minorHAnsi"/>
                        <w:b/>
                        <w:color w:val="990033"/>
                        <w:sz w:val="36"/>
                        <w:szCs w:val="44"/>
                      </w:rPr>
                    </w:pPr>
                    <w:r w:rsidRPr="00A822A7">
                      <w:rPr>
                        <w:rFonts w:ascii="Arial Nova" w:hAnsi="Arial Nova" w:cstheme="minorHAnsi"/>
                        <w:b/>
                        <w:color w:val="990033"/>
                        <w:sz w:val="36"/>
                        <w:szCs w:val="44"/>
                      </w:rPr>
                      <w:t>POSTGRADUATE PROGRAMME</w:t>
                    </w:r>
                  </w:p>
                  <w:p w14:paraId="27AB1660" w14:textId="77777777" w:rsidR="00A822A7" w:rsidRPr="00A822A7" w:rsidRDefault="00A822A7" w:rsidP="00A822A7">
                    <w:pPr>
                      <w:jc w:val="right"/>
                      <w:rPr>
                        <w:rFonts w:ascii="Arial Nova" w:hAnsi="Arial Nova" w:cstheme="minorHAnsi"/>
                        <w:b/>
                        <w:sz w:val="28"/>
                        <w:szCs w:val="36"/>
                      </w:rPr>
                    </w:pPr>
                    <w:r w:rsidRPr="00A822A7">
                      <w:rPr>
                        <w:rFonts w:ascii="Arial Nova" w:hAnsi="Arial Nova" w:cstheme="minorHAnsi"/>
                        <w:b/>
                        <w:sz w:val="28"/>
                        <w:szCs w:val="36"/>
                      </w:rPr>
                      <w:t>FACULTY OF AGRICULTURE</w:t>
                    </w:r>
                  </w:p>
                  <w:p w14:paraId="698637DD" w14:textId="77777777" w:rsidR="00A822A7" w:rsidRDefault="00A822A7" w:rsidP="00A822A7">
                    <w:pPr>
                      <w:jc w:val="right"/>
                      <w:rPr>
                        <w:rFonts w:ascii="Arial Nova" w:hAnsi="Arial Nova" w:cstheme="minorHAnsi"/>
                        <w:b/>
                        <w:szCs w:val="24"/>
                      </w:rPr>
                    </w:pPr>
                    <w:r>
                      <w:rPr>
                        <w:rFonts w:ascii="Arial Nova" w:hAnsi="Arial Nova" w:cstheme="minorHAnsi"/>
                        <w:b/>
                        <w:szCs w:val="24"/>
                      </w:rPr>
                      <w:t>Rajarata University of Sri Lanka</w:t>
                    </w:r>
                  </w:p>
                  <w:p w14:paraId="5D1A1511" w14:textId="77777777" w:rsidR="00A822A7" w:rsidRDefault="00A822A7" w:rsidP="00A822A7">
                    <w:pPr>
                      <w:jc w:val="right"/>
                      <w:rPr>
                        <w:rFonts w:ascii="Arial Nova" w:hAnsi="Arial Nova" w:cstheme="minorHAnsi"/>
                        <w:bCs/>
                        <w:sz w:val="20"/>
                        <w:szCs w:val="20"/>
                      </w:rPr>
                    </w:pPr>
                    <w:r>
                      <w:rPr>
                        <w:rFonts w:ascii="Arial Nova" w:hAnsi="Arial Nova" w:cstheme="minorHAnsi"/>
                        <w:bCs/>
                        <w:sz w:val="20"/>
                        <w:szCs w:val="20"/>
                      </w:rPr>
                      <w:t>Puliyankulama, Anuradhapura 50000, Sri Lanka</w:t>
                    </w:r>
                  </w:p>
                  <w:p w14:paraId="4CA709B6" w14:textId="77777777" w:rsidR="00A822A7" w:rsidRDefault="00A822A7" w:rsidP="00A822A7">
                    <w:pPr>
                      <w:jc w:val="right"/>
                      <w:rPr>
                        <w:rFonts w:ascii="Arial Nova" w:hAnsi="Arial Nova" w:cstheme="minorHAnsi"/>
                        <w:bCs/>
                        <w:szCs w:val="24"/>
                      </w:rPr>
                    </w:pPr>
                  </w:p>
                  <w:p w14:paraId="3F2C7178" w14:textId="77777777" w:rsidR="00A822A7" w:rsidRDefault="00A822A7" w:rsidP="00A822A7">
                    <w:pPr>
                      <w:rPr>
                        <w:rFonts w:ascii="Arial Nova" w:hAnsi="Arial Nova" w:cstheme="minorHAnsi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192" behindDoc="1" locked="0" layoutInCell="1" allowOverlap="1" wp14:anchorId="77EB1C46" wp14:editId="11A8A48A">
          <wp:simplePos x="0" y="0"/>
          <wp:positionH relativeFrom="column">
            <wp:posOffset>-1270</wp:posOffset>
          </wp:positionH>
          <wp:positionV relativeFrom="paragraph">
            <wp:posOffset>-128905</wp:posOffset>
          </wp:positionV>
          <wp:extent cx="781657" cy="91440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872" r="-5214"/>
                  <a:stretch>
                    <a:fillRect/>
                  </a:stretch>
                </pic:blipFill>
                <pic:spPr>
                  <a:xfrm>
                    <a:off x="0" y="0"/>
                    <a:ext cx="781657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5D2A73" w14:textId="77777777" w:rsidR="00A822A7" w:rsidRDefault="00A822A7">
    <w:pPr>
      <w:pStyle w:val="Header"/>
    </w:pPr>
  </w:p>
  <w:p w14:paraId="3D3232AD" w14:textId="77777777" w:rsidR="00A822A7" w:rsidRDefault="00A822A7">
    <w:pPr>
      <w:pStyle w:val="Header"/>
    </w:pPr>
    <w:r>
      <w:tab/>
    </w:r>
  </w:p>
  <w:p w14:paraId="49CEF9D4" w14:textId="77777777" w:rsidR="00A822A7" w:rsidRDefault="00A822A7">
    <w:pPr>
      <w:pStyle w:val="Header"/>
    </w:pPr>
    <w:r>
      <w:tab/>
    </w:r>
  </w:p>
  <w:p w14:paraId="245311D5" w14:textId="77777777" w:rsidR="00A822A7" w:rsidRDefault="00A822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2A4053"/>
    <w:multiLevelType w:val="hybridMultilevel"/>
    <w:tmpl w:val="DAEAF2BA"/>
    <w:lvl w:ilvl="0" w:tplc="8F702650">
      <w:start w:val="1"/>
      <w:numFmt w:val="decimal"/>
      <w:lvlText w:val="%1."/>
      <w:lvlJc w:val="left"/>
      <w:pPr>
        <w:ind w:left="480" w:hanging="24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343C6C16">
      <w:numFmt w:val="bullet"/>
      <w:lvlText w:val="•"/>
      <w:lvlJc w:val="left"/>
      <w:pPr>
        <w:ind w:left="1320" w:hanging="240"/>
      </w:pPr>
      <w:rPr>
        <w:rFonts w:hint="default"/>
        <w:lang w:val="en-US" w:eastAsia="en-US" w:bidi="ar-SA"/>
      </w:rPr>
    </w:lvl>
    <w:lvl w:ilvl="2" w:tplc="0BC61DA0">
      <w:numFmt w:val="bullet"/>
      <w:lvlText w:val="•"/>
      <w:lvlJc w:val="left"/>
      <w:pPr>
        <w:ind w:left="2300" w:hanging="240"/>
      </w:pPr>
      <w:rPr>
        <w:rFonts w:hint="default"/>
        <w:lang w:val="en-US" w:eastAsia="en-US" w:bidi="ar-SA"/>
      </w:rPr>
    </w:lvl>
    <w:lvl w:ilvl="3" w:tplc="E3AAB3E4">
      <w:numFmt w:val="bullet"/>
      <w:lvlText w:val="•"/>
      <w:lvlJc w:val="left"/>
      <w:pPr>
        <w:ind w:left="3281" w:hanging="240"/>
      </w:pPr>
      <w:rPr>
        <w:rFonts w:hint="default"/>
        <w:lang w:val="en-US" w:eastAsia="en-US" w:bidi="ar-SA"/>
      </w:rPr>
    </w:lvl>
    <w:lvl w:ilvl="4" w:tplc="D7D47084">
      <w:numFmt w:val="bullet"/>
      <w:lvlText w:val="•"/>
      <w:lvlJc w:val="left"/>
      <w:pPr>
        <w:ind w:left="4262" w:hanging="240"/>
      </w:pPr>
      <w:rPr>
        <w:rFonts w:hint="default"/>
        <w:lang w:val="en-US" w:eastAsia="en-US" w:bidi="ar-SA"/>
      </w:rPr>
    </w:lvl>
    <w:lvl w:ilvl="5" w:tplc="19540E54">
      <w:numFmt w:val="bullet"/>
      <w:lvlText w:val="•"/>
      <w:lvlJc w:val="left"/>
      <w:pPr>
        <w:ind w:left="5243" w:hanging="240"/>
      </w:pPr>
      <w:rPr>
        <w:rFonts w:hint="default"/>
        <w:lang w:val="en-US" w:eastAsia="en-US" w:bidi="ar-SA"/>
      </w:rPr>
    </w:lvl>
    <w:lvl w:ilvl="6" w:tplc="2CAC2E58">
      <w:numFmt w:val="bullet"/>
      <w:lvlText w:val="•"/>
      <w:lvlJc w:val="left"/>
      <w:pPr>
        <w:ind w:left="6224" w:hanging="240"/>
      </w:pPr>
      <w:rPr>
        <w:rFonts w:hint="default"/>
        <w:lang w:val="en-US" w:eastAsia="en-US" w:bidi="ar-SA"/>
      </w:rPr>
    </w:lvl>
    <w:lvl w:ilvl="7" w:tplc="3E20B96E">
      <w:numFmt w:val="bullet"/>
      <w:lvlText w:val="•"/>
      <w:lvlJc w:val="left"/>
      <w:pPr>
        <w:ind w:left="7205" w:hanging="240"/>
      </w:pPr>
      <w:rPr>
        <w:rFonts w:hint="default"/>
        <w:lang w:val="en-US" w:eastAsia="en-US" w:bidi="ar-SA"/>
      </w:rPr>
    </w:lvl>
    <w:lvl w:ilvl="8" w:tplc="51046872">
      <w:numFmt w:val="bullet"/>
      <w:lvlText w:val="•"/>
      <w:lvlJc w:val="left"/>
      <w:pPr>
        <w:ind w:left="8186" w:hanging="240"/>
      </w:pPr>
      <w:rPr>
        <w:rFonts w:hint="default"/>
        <w:lang w:val="en-US" w:eastAsia="en-US" w:bidi="ar-SA"/>
      </w:rPr>
    </w:lvl>
  </w:abstractNum>
  <w:num w:numId="1" w16cid:durableId="1277525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3MDMwtzCyMDQ0tLBU0lEKTi0uzszPAykwrAUA+GH4EiwAAAA="/>
  </w:docVars>
  <w:rsids>
    <w:rsidRoot w:val="005020ED"/>
    <w:rsid w:val="00010CCD"/>
    <w:rsid w:val="00170FED"/>
    <w:rsid w:val="002145E1"/>
    <w:rsid w:val="002864AA"/>
    <w:rsid w:val="002C151A"/>
    <w:rsid w:val="0032104C"/>
    <w:rsid w:val="003701C4"/>
    <w:rsid w:val="004771AF"/>
    <w:rsid w:val="004A43A9"/>
    <w:rsid w:val="005020ED"/>
    <w:rsid w:val="00637D23"/>
    <w:rsid w:val="00654060"/>
    <w:rsid w:val="006B00EA"/>
    <w:rsid w:val="007E3406"/>
    <w:rsid w:val="00806685"/>
    <w:rsid w:val="009941DD"/>
    <w:rsid w:val="009B5446"/>
    <w:rsid w:val="00A822A7"/>
    <w:rsid w:val="00AC5E12"/>
    <w:rsid w:val="00AD3B76"/>
    <w:rsid w:val="00B10CCF"/>
    <w:rsid w:val="00C84922"/>
    <w:rsid w:val="00D632D0"/>
    <w:rsid w:val="00DF4ACD"/>
    <w:rsid w:val="00F20D21"/>
    <w:rsid w:val="00F5465F"/>
    <w:rsid w:val="00F56507"/>
    <w:rsid w:val="00F71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3DCC56"/>
  <w15:docId w15:val="{D89F40CC-8081-4BE5-B240-EA7282CAB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31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01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ind w:left="27" w:right="667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480" w:hanging="24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822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22A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822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22A7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70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0F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.research@agri.rjt.ac.l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91D279-E6BD-49BC-A6F5-6A7ED8F2D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runi Weerasinghe</cp:lastModifiedBy>
  <cp:revision>4</cp:revision>
  <dcterms:created xsi:type="dcterms:W3CDTF">2022-08-04T03:45:00Z</dcterms:created>
  <dcterms:modified xsi:type="dcterms:W3CDTF">2022-08-16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7-07T00:00:00Z</vt:filetime>
  </property>
</Properties>
</file>